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649693" w14:textId="77777777" w:rsidR="004D46C9" w:rsidRDefault="004E7FB3">
      <w:pPr>
        <w:spacing w:after="127" w:line="265" w:lineRule="auto"/>
        <w:ind w:left="461" w:hanging="10"/>
        <w:jc w:val="center"/>
      </w:pPr>
      <w:r>
        <w:rPr>
          <w:sz w:val="29"/>
        </w:rPr>
        <w:t>NPTEL Online Course</w:t>
      </w:r>
    </w:p>
    <w:p w14:paraId="29F14A90" w14:textId="430E0E27" w:rsidR="004D46C9" w:rsidRDefault="00BA7430">
      <w:pPr>
        <w:pStyle w:val="Heading1"/>
        <w:spacing w:after="135"/>
        <w:ind w:left="0"/>
      </w:pPr>
      <w:r>
        <w:t>Wheeled mobile robots</w:t>
      </w:r>
      <w:r w:rsidR="004E7FB3">
        <w:t xml:space="preserve">: </w:t>
      </w:r>
      <w:r w:rsidR="00793B74">
        <w:t>Week 5</w:t>
      </w:r>
      <w:r w:rsidR="004E7FB3">
        <w:t xml:space="preserve"> by Dr.Asokan Thondiyath</w:t>
      </w:r>
    </w:p>
    <w:p w14:paraId="28C642E4" w14:textId="71EF41A7" w:rsidR="004D46C9" w:rsidRDefault="004E7FB3">
      <w:pPr>
        <w:spacing w:after="514" w:line="265" w:lineRule="auto"/>
        <w:ind w:left="461" w:hanging="10"/>
        <w:jc w:val="center"/>
      </w:pPr>
      <w:r>
        <w:rPr>
          <w:sz w:val="29"/>
        </w:rPr>
        <w:t xml:space="preserve">Assignment </w:t>
      </w:r>
      <w:r w:rsidR="00793B74">
        <w:rPr>
          <w:sz w:val="29"/>
        </w:rPr>
        <w:t>5</w:t>
      </w:r>
    </w:p>
    <w:p w14:paraId="5900F0BB" w14:textId="77777777" w:rsidR="004D46C9" w:rsidRDefault="004E7FB3" w:rsidP="007772FE">
      <w:pPr>
        <w:spacing w:after="130"/>
        <w:ind w:left="255" w:firstLine="0"/>
      </w:pPr>
      <w:r>
        <w:t>Question 1:</w:t>
      </w:r>
    </w:p>
    <w:p w14:paraId="14200FDA" w14:textId="67F54426" w:rsidR="004D46C9" w:rsidRDefault="00560FF9" w:rsidP="00C55C0B">
      <w:pPr>
        <w:spacing w:after="161"/>
        <w:ind w:left="255" w:right="-938"/>
      </w:pPr>
      <w:r>
        <w:t>Given</w:t>
      </w:r>
      <w:r w:rsidR="00793B74">
        <w:t xml:space="preserve"> a differential drive robot which localizes itself in the work environment using the </w:t>
      </w:r>
      <w:proofErr w:type="spellStart"/>
      <w:r w:rsidR="00793B74" w:rsidRPr="00793B74">
        <w:t>odometry</w:t>
      </w:r>
      <w:proofErr w:type="spellEnd"/>
      <w:r w:rsidR="00793B74" w:rsidRPr="00793B74">
        <w:t xml:space="preserve"> based on the wheel sensor readings</w:t>
      </w:r>
      <w:r w:rsidR="00CE713E">
        <w:t>.</w:t>
      </w:r>
      <w:r w:rsidR="000C3CE2">
        <w:t xml:space="preserve"> </w:t>
      </w:r>
      <w:r w:rsidR="00CE713E">
        <w:t xml:space="preserve">Select the deterministic errors that can be </w:t>
      </w:r>
      <w:r w:rsidR="00CE713E" w:rsidRPr="00CE713E">
        <w:t>eliminated by proper calibration of the system</w:t>
      </w:r>
      <w:r w:rsidR="00CE713E">
        <w:t>.</w:t>
      </w:r>
    </w:p>
    <w:p w14:paraId="56D4330D" w14:textId="77777777" w:rsidR="00CE713E" w:rsidRDefault="00CE713E" w:rsidP="00C55C0B">
      <w:pPr>
        <w:numPr>
          <w:ilvl w:val="1"/>
          <w:numId w:val="1"/>
        </w:numPr>
        <w:ind w:right="-938"/>
      </w:pPr>
      <w:r w:rsidRPr="00CE713E">
        <w:t>Limited resolution during integration</w:t>
      </w:r>
    </w:p>
    <w:p w14:paraId="2D2C2DB0" w14:textId="77777777" w:rsidR="00CE713E" w:rsidRDefault="00CE713E" w:rsidP="00C55C0B">
      <w:pPr>
        <w:numPr>
          <w:ilvl w:val="1"/>
          <w:numId w:val="1"/>
        </w:numPr>
        <w:ind w:right="-938"/>
      </w:pPr>
      <w:r w:rsidRPr="00CE713E">
        <w:t xml:space="preserve">Uncertainty in the wheel diameter and in particular unequal wheel diameter </w:t>
      </w:r>
    </w:p>
    <w:p w14:paraId="7581E095" w14:textId="156AA37B" w:rsidR="00CE713E" w:rsidRDefault="00CE713E" w:rsidP="00C55C0B">
      <w:pPr>
        <w:numPr>
          <w:ilvl w:val="1"/>
          <w:numId w:val="1"/>
        </w:numPr>
        <w:ind w:right="-938"/>
      </w:pPr>
      <w:r>
        <w:t xml:space="preserve">Variation </w:t>
      </w:r>
      <w:r w:rsidRPr="00CE713E">
        <w:t>in the contact point of the wheel</w:t>
      </w:r>
    </w:p>
    <w:p w14:paraId="370E6CCB" w14:textId="2A8F5F42" w:rsidR="003A0E30" w:rsidRDefault="003A0E30" w:rsidP="00E73251">
      <w:pPr>
        <w:numPr>
          <w:ilvl w:val="1"/>
          <w:numId w:val="1"/>
        </w:numPr>
        <w:ind w:right="-938"/>
      </w:pPr>
      <w:r w:rsidRPr="00CE713E">
        <w:t xml:space="preserve">Misalignment of the wheels </w:t>
      </w:r>
    </w:p>
    <w:p w14:paraId="2AF394F2" w14:textId="77777777" w:rsidR="00CE713E" w:rsidRDefault="00CE713E" w:rsidP="00CE713E">
      <w:pPr>
        <w:numPr>
          <w:ilvl w:val="1"/>
          <w:numId w:val="1"/>
        </w:numPr>
        <w:ind w:right="-938"/>
      </w:pPr>
      <w:r w:rsidRPr="00CE713E">
        <w:t xml:space="preserve">Unequal floor contact </w:t>
      </w:r>
    </w:p>
    <w:p w14:paraId="5F522981" w14:textId="77777777" w:rsidR="00CE713E" w:rsidRDefault="00CE713E" w:rsidP="00CE713E">
      <w:pPr>
        <w:ind w:left="340" w:right="-938" w:firstLine="0"/>
      </w:pPr>
    </w:p>
    <w:p w14:paraId="519A3A37" w14:textId="7309D372" w:rsidR="004D46C9" w:rsidRDefault="004E7FB3" w:rsidP="00CE713E">
      <w:pPr>
        <w:ind w:left="340" w:right="-938" w:firstLine="0"/>
      </w:pPr>
      <w:r>
        <w:t xml:space="preserve">Solution: </w:t>
      </w:r>
      <w:r>
        <w:rPr>
          <w:b/>
        </w:rPr>
        <w:t>Ans</w:t>
      </w:r>
      <w:r>
        <w:t>(</w:t>
      </w:r>
      <w:r w:rsidR="00CE713E">
        <w:rPr>
          <w:i/>
        </w:rPr>
        <w:t xml:space="preserve">b and </w:t>
      </w:r>
      <w:r w:rsidR="00E73251">
        <w:rPr>
          <w:i/>
        </w:rPr>
        <w:t>d</w:t>
      </w:r>
      <w:r>
        <w:t>)</w:t>
      </w:r>
    </w:p>
    <w:p w14:paraId="07099DD4" w14:textId="5AA042D8" w:rsidR="00CE713E" w:rsidRDefault="00CE713E" w:rsidP="00CE713E">
      <w:pPr>
        <w:ind w:left="340" w:right="-938" w:firstLine="0"/>
      </w:pPr>
      <w:r w:rsidRPr="00CE713E">
        <w:t xml:space="preserve">Uncertainty in the wheel diameter and in particular unequal wheel diameter </w:t>
      </w:r>
    </w:p>
    <w:p w14:paraId="4C08E967" w14:textId="77777777" w:rsidR="00C91D20" w:rsidRDefault="00C91D20" w:rsidP="00530A30">
      <w:pPr>
        <w:ind w:left="340" w:right="-938" w:firstLine="0"/>
      </w:pPr>
      <w:r w:rsidRPr="00CE713E">
        <w:t xml:space="preserve">Misalignment of the wheels </w:t>
      </w:r>
    </w:p>
    <w:p w14:paraId="51314B7C" w14:textId="77777777" w:rsidR="00CE713E" w:rsidRDefault="00CE713E" w:rsidP="00CE713E">
      <w:pPr>
        <w:ind w:left="340" w:right="-938" w:firstLine="0"/>
      </w:pPr>
    </w:p>
    <w:p w14:paraId="31B6A5BF" w14:textId="57A59E05" w:rsidR="00A16EC4" w:rsidRDefault="004E7FB3" w:rsidP="00655BB7">
      <w:pPr>
        <w:spacing w:after="6"/>
        <w:ind w:left="255" w:right="-938" w:firstLine="0"/>
      </w:pPr>
      <w:r>
        <w:t>Question 2</w:t>
      </w:r>
      <w:r w:rsidR="00655BB7">
        <w:t xml:space="preserve"> to 4</w:t>
      </w:r>
      <w:r>
        <w:t>:</w:t>
      </w:r>
    </w:p>
    <w:p w14:paraId="1B860E0E" w14:textId="2DE79BB4" w:rsidR="00625FE9" w:rsidRDefault="00885DB0" w:rsidP="00C55C0B">
      <w:pPr>
        <w:spacing w:after="6"/>
        <w:ind w:left="255" w:right="-938" w:firstLine="0"/>
      </w:pPr>
      <w:r w:rsidRPr="00885DB0">
        <w:t>For a diffe</w:t>
      </w:r>
      <w:r>
        <w:t xml:space="preserve">rential-drive robot the initial pose at ‘A’ is given as </w:t>
      </w:r>
      <m:oMath>
        <m:r>
          <w:rPr>
            <w:rFonts w:ascii="Cambria Math" w:hAnsi="Cambria Math"/>
          </w:rPr>
          <m:t>p=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5</m:t>
                  </m:r>
                </m:e>
              </m:mr>
            </m:m>
          </m:e>
        </m:d>
      </m:oMath>
      <w:r w:rsidR="00C4486E">
        <w:t xml:space="preserve"> and </w:t>
      </w:r>
      <w:r>
        <w:t>the robot moves to another point ‘B’. Given the</w:t>
      </w:r>
      <w:r w:rsidRPr="00885DB0">
        <w:t xml:space="preserve"> </w:t>
      </w:r>
      <w:r>
        <w:t>distance between the two wheels is 1 unit and the right and left wheel traverse distances are 3 and 2.5 units respectively</w:t>
      </w:r>
      <w:r w:rsidR="00AE7D44">
        <w:t>.</w:t>
      </w:r>
      <w:r w:rsidR="00AE7D44" w:rsidRPr="00AE7D44">
        <w:t xml:space="preserve"> </w:t>
      </w:r>
    </w:p>
    <w:p w14:paraId="1D6B38A8" w14:textId="59B73E8A" w:rsidR="00182D42" w:rsidRDefault="00182D42" w:rsidP="00C55C0B">
      <w:pPr>
        <w:spacing w:after="6"/>
        <w:ind w:left="255" w:right="-938" w:firstLine="0"/>
      </w:pPr>
    </w:p>
    <w:p w14:paraId="65E70BF2" w14:textId="1405F15B" w:rsidR="00182D42" w:rsidRDefault="003264D1" w:rsidP="00E86802">
      <w:pPr>
        <w:pStyle w:val="ListParagraph"/>
        <w:numPr>
          <w:ilvl w:val="0"/>
          <w:numId w:val="1"/>
        </w:numPr>
        <w:spacing w:after="6"/>
        <w:ind w:left="540" w:right="-938" w:hanging="270"/>
      </w:pPr>
      <w:r>
        <w:t>t</w:t>
      </w:r>
      <w:r w:rsidR="00D417B6">
        <w:t xml:space="preserve">he absolute traverse distance of the robot is </w:t>
      </w:r>
    </w:p>
    <w:p w14:paraId="5CD60651" w14:textId="09AB1F02" w:rsidR="00D417B6" w:rsidRDefault="00D417B6" w:rsidP="00D417B6">
      <w:pPr>
        <w:pStyle w:val="ListParagraph"/>
        <w:numPr>
          <w:ilvl w:val="0"/>
          <w:numId w:val="20"/>
        </w:numPr>
        <w:spacing w:after="6"/>
        <w:ind w:right="-938"/>
      </w:pPr>
      <w:r>
        <w:t>5.5 units</w:t>
      </w:r>
    </w:p>
    <w:p w14:paraId="00D5FE4A" w14:textId="50FEDFA1" w:rsidR="00A16EC4" w:rsidRDefault="00D417B6" w:rsidP="00D417B6">
      <w:pPr>
        <w:pStyle w:val="ListParagraph"/>
        <w:numPr>
          <w:ilvl w:val="0"/>
          <w:numId w:val="20"/>
        </w:numPr>
        <w:spacing w:after="6"/>
        <w:ind w:right="-938"/>
      </w:pPr>
      <w:r>
        <w:t>3 units</w:t>
      </w:r>
    </w:p>
    <w:p w14:paraId="7E63A39C" w14:textId="33B40F74" w:rsidR="00D417B6" w:rsidRDefault="00D417B6" w:rsidP="00D417B6">
      <w:pPr>
        <w:pStyle w:val="ListParagraph"/>
        <w:numPr>
          <w:ilvl w:val="0"/>
          <w:numId w:val="20"/>
        </w:numPr>
        <w:spacing w:after="6"/>
        <w:ind w:right="-938"/>
      </w:pPr>
      <w:r>
        <w:t>2.75 units</w:t>
      </w:r>
    </w:p>
    <w:p w14:paraId="1DC19296" w14:textId="26B4A687" w:rsidR="00D417B6" w:rsidRDefault="00D417B6" w:rsidP="00D417B6">
      <w:pPr>
        <w:pStyle w:val="ListParagraph"/>
        <w:numPr>
          <w:ilvl w:val="0"/>
          <w:numId w:val="20"/>
        </w:numPr>
        <w:spacing w:after="6"/>
        <w:ind w:right="-938"/>
      </w:pPr>
      <w:r>
        <w:t>2.5 units</w:t>
      </w:r>
    </w:p>
    <w:p w14:paraId="7B655385" w14:textId="4DEC99D3" w:rsidR="00D417B6" w:rsidRDefault="00D417B6" w:rsidP="00D417B6">
      <w:pPr>
        <w:pStyle w:val="ListParagraph"/>
        <w:spacing w:after="6"/>
        <w:ind w:right="-938" w:firstLine="0"/>
      </w:pPr>
    </w:p>
    <w:p w14:paraId="06A524DA" w14:textId="6EA5122A" w:rsidR="00D417B6" w:rsidRDefault="00D417B6" w:rsidP="00D417B6">
      <w:pPr>
        <w:ind w:left="340" w:right="-938" w:firstLine="0"/>
      </w:pPr>
      <w:r>
        <w:t xml:space="preserve">Solution: </w:t>
      </w:r>
      <w:r>
        <w:rPr>
          <w:b/>
        </w:rPr>
        <w:t>Ans</w:t>
      </w:r>
      <w:r>
        <w:t>(</w:t>
      </w:r>
      <w:r>
        <w:rPr>
          <w:i/>
        </w:rPr>
        <w:t>c</w:t>
      </w:r>
      <w:r>
        <w:t>)</w:t>
      </w:r>
    </w:p>
    <w:p w14:paraId="798505F7" w14:textId="77777777" w:rsidR="00D417B6" w:rsidRDefault="00CB0D04" w:rsidP="00D417B6">
      <w:pPr>
        <w:spacing w:after="124"/>
        <w:ind w:left="255" w:right="-938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△S</m:t>
            </m:r>
          </m:e>
          <m:sub>
            <m:r>
              <w:rPr>
                <w:rFonts w:ascii="Cambria Math" w:hAnsi="Cambria Math"/>
              </w:rPr>
              <m:t>r</m:t>
            </m:r>
          </m:sub>
        </m:sSub>
        <m:r>
          <w:rPr>
            <w:rFonts w:ascii="Cambria Math" w:hAnsi="Cambria Math"/>
          </w:rPr>
          <m:t>=3 units</m:t>
        </m:r>
      </m:oMath>
      <w:r w:rsidR="00D417B6">
        <w:t xml:space="preserve"> </w:t>
      </w:r>
    </w:p>
    <w:p w14:paraId="7F42C69E" w14:textId="77777777" w:rsidR="00D417B6" w:rsidRDefault="00CB0D04" w:rsidP="00D417B6">
      <w:pPr>
        <w:spacing w:after="124"/>
        <w:ind w:left="255" w:right="-938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△S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=2.5 units</m:t>
        </m:r>
      </m:oMath>
      <w:r w:rsidR="00D417B6">
        <w:t xml:space="preserve"> </w:t>
      </w:r>
    </w:p>
    <w:p w14:paraId="3FCA9F33" w14:textId="62A9EDBB" w:rsidR="00D417B6" w:rsidRDefault="00D417B6" w:rsidP="00D417B6">
      <w:pPr>
        <w:spacing w:after="124"/>
        <w:ind w:left="255" w:right="-938"/>
      </w:pPr>
      <m:oMath>
        <m:r>
          <w:rPr>
            <w:rFonts w:ascii="Cambria Math" w:hAnsi="Cambria Math"/>
          </w:rPr>
          <m:t>△S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S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  <m:r>
              <w:rPr>
                <w:rFonts w:ascii="Cambria Math" w:hAnsi="Cambria Math"/>
              </w:rPr>
              <m:t>+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S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+2.5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w:rPr>
            <w:rFonts w:ascii="Cambria Math" w:hAnsi="Cambria Math"/>
          </w:rPr>
          <m:t>=2.75 units</m:t>
        </m:r>
      </m:oMath>
      <w:r>
        <w:t xml:space="preserve"> </w:t>
      </w:r>
    </w:p>
    <w:p w14:paraId="63D4EEC3" w14:textId="6B51DA91" w:rsidR="00D417B6" w:rsidRDefault="00D417B6" w:rsidP="00E86802">
      <w:pPr>
        <w:numPr>
          <w:ilvl w:val="0"/>
          <w:numId w:val="1"/>
        </w:numPr>
        <w:spacing w:after="6"/>
        <w:ind w:left="540" w:right="-938" w:hanging="270"/>
      </w:pPr>
      <w:r>
        <w:t>What will be the change in the pose from point ‘A’ to point ‘B’.</w:t>
      </w:r>
    </w:p>
    <w:p w14:paraId="2C120CC8" w14:textId="0B12E1B1" w:rsidR="00D417B6" w:rsidRDefault="00CB0D04" w:rsidP="00D417B6">
      <w:pPr>
        <w:pStyle w:val="ListParagraph"/>
        <w:numPr>
          <w:ilvl w:val="1"/>
          <w:numId w:val="1"/>
        </w:numPr>
        <w:spacing w:after="124"/>
        <w:ind w:right="-938"/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.49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.17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5</m:t>
                  </m:r>
                </m:e>
              </m:mr>
            </m:m>
          </m:e>
        </m:d>
      </m:oMath>
    </w:p>
    <w:p w14:paraId="1EE0F53F" w14:textId="280C08C3" w:rsidR="00107F57" w:rsidRDefault="00CB0D04" w:rsidP="00107F57">
      <w:pPr>
        <w:pStyle w:val="ListParagraph"/>
        <w:numPr>
          <w:ilvl w:val="1"/>
          <w:numId w:val="1"/>
        </w:numPr>
        <w:spacing w:after="124"/>
        <w:ind w:right="-938"/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.17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.49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5</m:t>
                  </m:r>
                </m:e>
              </m:mr>
            </m:m>
          </m:e>
        </m:d>
      </m:oMath>
    </w:p>
    <w:p w14:paraId="2FAC0EB0" w14:textId="1533E905" w:rsidR="00107F57" w:rsidRDefault="00CB0D04" w:rsidP="00107F57">
      <w:pPr>
        <w:pStyle w:val="ListParagraph"/>
        <w:numPr>
          <w:ilvl w:val="1"/>
          <w:numId w:val="1"/>
        </w:numPr>
        <w:spacing w:after="124"/>
        <w:ind w:right="-938"/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.17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2.49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5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</m:t>
        </m:r>
      </m:oMath>
    </w:p>
    <w:p w14:paraId="31FACB99" w14:textId="576D5107" w:rsidR="00107F57" w:rsidRDefault="00CB0D04" w:rsidP="00107F57">
      <w:pPr>
        <w:pStyle w:val="ListParagraph"/>
        <w:numPr>
          <w:ilvl w:val="1"/>
          <w:numId w:val="1"/>
        </w:numPr>
        <w:spacing w:after="124"/>
        <w:ind w:right="-938"/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.49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.17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5</m:t>
                  </m:r>
                </m:e>
              </m:mr>
            </m:m>
          </m:e>
        </m:d>
      </m:oMath>
    </w:p>
    <w:p w14:paraId="24280A09" w14:textId="77777777" w:rsidR="00107F57" w:rsidRDefault="00107F57" w:rsidP="00107F57">
      <w:pPr>
        <w:pStyle w:val="ListParagraph"/>
        <w:ind w:left="256" w:right="-938" w:firstLine="0"/>
      </w:pPr>
    </w:p>
    <w:p w14:paraId="5697BECB" w14:textId="5DD2F3DE" w:rsidR="00107F57" w:rsidRDefault="00107F57" w:rsidP="00107F57">
      <w:pPr>
        <w:pStyle w:val="ListParagraph"/>
        <w:ind w:left="256" w:right="-938" w:firstLine="0"/>
      </w:pPr>
      <w:r>
        <w:t xml:space="preserve">Solution: </w:t>
      </w:r>
      <w:r w:rsidRPr="00107F57">
        <w:rPr>
          <w:b/>
        </w:rPr>
        <w:t>Ans</w:t>
      </w:r>
      <w:r>
        <w:t>(</w:t>
      </w:r>
      <w:r>
        <w:rPr>
          <w:i/>
        </w:rPr>
        <w:t>d</w:t>
      </w:r>
      <w:r>
        <w:t>)</w:t>
      </w:r>
    </w:p>
    <w:p w14:paraId="46283FCA" w14:textId="2769DA7D" w:rsidR="00107F57" w:rsidRDefault="00CB0D04" w:rsidP="00107F57">
      <w:pPr>
        <w:pStyle w:val="ListParagraph"/>
        <w:spacing w:after="124"/>
        <w:ind w:left="340" w:right="-938" w:firstLine="0"/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.49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.17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5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</m:t>
        </m:r>
      </m:oMath>
      <w:r w:rsidR="004C62D2">
        <w:t xml:space="preserve"> </w:t>
      </w:r>
    </w:p>
    <w:p w14:paraId="54D19251" w14:textId="77777777" w:rsidR="00107F57" w:rsidRDefault="00107F57" w:rsidP="00107F57">
      <w:pPr>
        <w:spacing w:after="124"/>
        <w:ind w:left="255" w:right="-938"/>
      </w:pPr>
      <m:oMath>
        <m:r>
          <w:rPr>
            <w:rFonts w:ascii="Cambria Math" w:hAnsi="Cambria Math"/>
          </w:rPr>
          <m:t>△θ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S</m:t>
                </m:r>
              </m:e>
              <m:sub>
                <m:r>
                  <w:rPr>
                    <w:rFonts w:ascii="Cambria Math" w:hAnsi="Cambria Math"/>
                  </w:rPr>
                  <m:t>r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△S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num>
          <m:den>
            <m:r>
              <w:rPr>
                <w:rFonts w:ascii="Cambria Math" w:hAnsi="Cambria Math"/>
              </w:rPr>
              <m:t>b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3-2.5</m:t>
            </m:r>
          </m:num>
          <m:den>
            <m:r>
              <w:rPr>
                <w:rFonts w:ascii="Cambria Math" w:hAnsi="Cambria Math"/>
              </w:rPr>
              <m:t>1</m:t>
            </m:r>
          </m:den>
        </m:f>
        <m:r>
          <w:rPr>
            <w:rFonts w:ascii="Cambria Math" w:hAnsi="Cambria Math"/>
          </w:rPr>
          <m:t>=0.5 units</m:t>
        </m:r>
      </m:oMath>
      <w:r>
        <w:t xml:space="preserve"> </w:t>
      </w:r>
    </w:p>
    <w:p w14:paraId="06E71EB9" w14:textId="77777777" w:rsidR="00107F57" w:rsidRDefault="00107F57" w:rsidP="00107F57">
      <w:pPr>
        <w:spacing w:after="124"/>
        <w:ind w:left="255" w:right="-938"/>
      </w:pPr>
      <m:oMath>
        <m:r>
          <w:rPr>
            <w:rFonts w:ascii="Cambria Math" w:hAnsi="Cambria Math"/>
          </w:rPr>
          <m:t>△x=△Scos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△θ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=2.75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cos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5.25</m:t>
                </m:r>
              </m:e>
            </m:d>
          </m:e>
        </m:func>
        <m:r>
          <w:rPr>
            <w:rFonts w:ascii="Cambria Math" w:hAnsi="Cambria Math"/>
          </w:rPr>
          <m:t>=2.49 units</m:t>
        </m:r>
      </m:oMath>
      <w:r>
        <w:t xml:space="preserve"> </w:t>
      </w:r>
    </w:p>
    <w:p w14:paraId="6B9244E5" w14:textId="77777777" w:rsidR="00107F57" w:rsidRDefault="00107F57" w:rsidP="00107F57">
      <w:pPr>
        <w:spacing w:after="124"/>
        <w:ind w:left="255" w:right="-938"/>
      </w:pPr>
      <m:oMath>
        <m:r>
          <w:rPr>
            <w:rFonts w:ascii="Cambria Math" w:hAnsi="Cambria Math"/>
          </w:rPr>
          <m:t>△y=△Ssi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△θ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=2.75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5.25</m:t>
                </m:r>
              </m:e>
            </m:d>
          </m:e>
        </m:func>
        <m:r>
          <w:rPr>
            <w:rFonts w:ascii="Cambria Math" w:hAnsi="Cambria Math"/>
          </w:rPr>
          <m:t>=1.17 units</m:t>
        </m:r>
      </m:oMath>
      <w:r>
        <w:t xml:space="preserve"> </w:t>
      </w:r>
    </w:p>
    <w:p w14:paraId="6569ED0A" w14:textId="77777777" w:rsidR="00107F57" w:rsidRDefault="00CB0D04" w:rsidP="00107F57">
      <w:pPr>
        <w:pStyle w:val="ListParagraph"/>
        <w:spacing w:after="124"/>
        <w:ind w:left="340" w:right="-938" w:firstLine="0"/>
      </w:pP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  <w:i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2.49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1.17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.5</m:t>
                  </m:r>
                </m:e>
              </m:mr>
            </m:m>
          </m:e>
        </m:d>
        <m:r>
          <w:rPr>
            <w:rFonts w:ascii="Cambria Math" w:hAnsi="Cambria Math"/>
          </w:rPr>
          <m:t xml:space="preserve"> units</m:t>
        </m:r>
      </m:oMath>
      <w:r w:rsidR="00107F57">
        <w:t xml:space="preserve"> </w:t>
      </w:r>
    </w:p>
    <w:p w14:paraId="5FF90948" w14:textId="77777777" w:rsidR="00107F57" w:rsidRDefault="00107F57" w:rsidP="00107F57">
      <w:pPr>
        <w:pStyle w:val="ListParagraph"/>
        <w:spacing w:after="124"/>
        <w:ind w:left="340" w:right="-938" w:firstLine="0"/>
      </w:pPr>
    </w:p>
    <w:p w14:paraId="11A9A027" w14:textId="6D4646AF" w:rsidR="00107F57" w:rsidRDefault="00582A6E" w:rsidP="00E86802">
      <w:pPr>
        <w:numPr>
          <w:ilvl w:val="0"/>
          <w:numId w:val="1"/>
        </w:numPr>
        <w:spacing w:after="6"/>
        <w:ind w:left="540" w:right="-938" w:hanging="270"/>
      </w:pPr>
      <w:r>
        <w:t>Find the ‘y’ coordinate of new pose of the robot __________</w:t>
      </w:r>
      <w:r w:rsidR="007A0E25">
        <w:t>_. (</w:t>
      </w:r>
      <w:r>
        <w:t>up to two decimal places)</w:t>
      </w:r>
    </w:p>
    <w:p w14:paraId="08D6058D" w14:textId="77777777" w:rsidR="00D417B6" w:rsidRDefault="00D417B6" w:rsidP="00D417B6">
      <w:pPr>
        <w:pStyle w:val="ListParagraph"/>
        <w:spacing w:after="6"/>
        <w:ind w:right="-938" w:firstLine="0"/>
      </w:pPr>
    </w:p>
    <w:p w14:paraId="06A5A5EC" w14:textId="596DDC42" w:rsidR="00A16EC4" w:rsidRDefault="004E7FB3" w:rsidP="00E86802">
      <w:pPr>
        <w:spacing w:after="124"/>
        <w:ind w:left="270" w:right="-938" w:hanging="14"/>
      </w:pPr>
      <w:r>
        <w:t>Solution</w:t>
      </w:r>
      <w:r w:rsidR="00AE7D44">
        <w:t xml:space="preserve"> range</w:t>
      </w:r>
      <w:r>
        <w:t xml:space="preserve">: </w:t>
      </w:r>
      <w:r w:rsidR="00582A6E">
        <w:rPr>
          <w:b/>
        </w:rPr>
        <w:t>4.16</w:t>
      </w:r>
      <w:r w:rsidR="00E543C2">
        <w:rPr>
          <w:b/>
        </w:rPr>
        <w:t xml:space="preserve"> to</w:t>
      </w:r>
      <w:r w:rsidR="00582A6E">
        <w:rPr>
          <w:b/>
        </w:rPr>
        <w:t xml:space="preserve"> 4</w:t>
      </w:r>
      <w:r w:rsidR="00E543C2">
        <w:rPr>
          <w:b/>
        </w:rPr>
        <w:t>.18 units</w:t>
      </w:r>
      <w:r>
        <w:t xml:space="preserve"> </w:t>
      </w:r>
    </w:p>
    <w:p w14:paraId="40F29E91" w14:textId="72091EA2" w:rsidR="00AE7D44" w:rsidRDefault="00E543C2" w:rsidP="00AE7D44">
      <w:pPr>
        <w:spacing w:after="124"/>
        <w:ind w:left="255" w:right="-938"/>
      </w:pPr>
      <m:oMath>
        <m:r>
          <w:rPr>
            <w:rFonts w:ascii="Cambria Math" w:hAnsi="Cambria Math"/>
          </w:rPr>
          <m:t>△y=△Ssi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△θ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  <m:r>
          <w:rPr>
            <w:rFonts w:ascii="Cambria Math" w:hAnsi="Cambria Math"/>
          </w:rPr>
          <m:t>=2.75×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sin</m:t>
            </m:r>
            <m:ctrlPr>
              <w:rPr>
                <w:rFonts w:ascii="Cambria Math" w:hAnsi="Cambria Math"/>
                <w:i/>
              </w:rPr>
            </m:ctrlPr>
          </m:fName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25.25</m:t>
                </m:r>
              </m:e>
            </m:d>
          </m:e>
        </m:func>
        <m:r>
          <w:rPr>
            <w:rFonts w:ascii="Cambria Math" w:hAnsi="Cambria Math"/>
          </w:rPr>
          <m:t>=1.17 units</m:t>
        </m:r>
      </m:oMath>
      <w:r>
        <w:t xml:space="preserve"> </w:t>
      </w:r>
    </w:p>
    <w:p w14:paraId="63D7C390" w14:textId="013F945F" w:rsidR="00AE7D44" w:rsidRDefault="00582A6E" w:rsidP="00582A6E">
      <w:pPr>
        <w:spacing w:after="124"/>
        <w:ind w:left="255" w:right="-938"/>
      </w:pPr>
      <m:oMath>
        <m:r>
          <w:rPr>
            <w:rFonts w:ascii="Cambria Math" w:hAnsi="Cambria Math"/>
          </w:rPr>
          <m:t>△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  <m:r>
          <w:rPr>
            <w:rFonts w:ascii="Cambria Math" w:hAnsi="Cambria Math"/>
          </w:rPr>
          <m:t>=3+1.17=4.17</m:t>
        </m:r>
      </m:oMath>
      <w:r>
        <w:t xml:space="preserve"> units </w:t>
      </w:r>
    </w:p>
    <w:p w14:paraId="3A7F43E8" w14:textId="0A82EF97" w:rsidR="004D46C9" w:rsidRDefault="004E7FB3" w:rsidP="007772FE">
      <w:pPr>
        <w:spacing w:before="240"/>
        <w:ind w:left="255" w:right="-938" w:firstLine="0"/>
      </w:pPr>
      <w:r>
        <w:t xml:space="preserve">Question </w:t>
      </w:r>
      <w:r w:rsidR="00F3108C">
        <w:t>5</w:t>
      </w:r>
      <w:r>
        <w:t>:</w:t>
      </w:r>
    </w:p>
    <w:p w14:paraId="3F5D0053" w14:textId="403F2DF0" w:rsidR="004D46C9" w:rsidRDefault="00C6519B" w:rsidP="00C55C0B">
      <w:pPr>
        <w:spacing w:after="150"/>
        <w:ind w:left="255" w:right="-938"/>
      </w:pPr>
      <w:r>
        <w:t xml:space="preserve">Choose the </w:t>
      </w:r>
      <w:r w:rsidR="007C0397">
        <w:t xml:space="preserve">True </w:t>
      </w:r>
      <w:r>
        <w:t>statement:</w:t>
      </w:r>
    </w:p>
    <w:p w14:paraId="6DE234A2" w14:textId="5492EC15" w:rsidR="004D46C9" w:rsidRDefault="00E86802" w:rsidP="00C55C0B">
      <w:pPr>
        <w:numPr>
          <w:ilvl w:val="1"/>
          <w:numId w:val="1"/>
        </w:numPr>
        <w:ind w:right="-938"/>
      </w:pPr>
      <w:r>
        <w:t>P</w:t>
      </w:r>
      <w:r w:rsidR="00C6519B">
        <w:t>rediction update is based on the updated belief state</w:t>
      </w:r>
    </w:p>
    <w:p w14:paraId="1A0A2BCE" w14:textId="1751C426" w:rsidR="004D46C9" w:rsidRDefault="00C6519B" w:rsidP="00C55C0B">
      <w:pPr>
        <w:numPr>
          <w:ilvl w:val="1"/>
          <w:numId w:val="1"/>
        </w:numPr>
        <w:ind w:right="-938"/>
      </w:pPr>
      <w:r>
        <w:t xml:space="preserve">Perception update decreases the uncertainty as the robot moves. </w:t>
      </w:r>
    </w:p>
    <w:p w14:paraId="133F488B" w14:textId="3E4A56E3" w:rsidR="004D46C9" w:rsidRDefault="00C6519B" w:rsidP="00C55C0B">
      <w:pPr>
        <w:numPr>
          <w:ilvl w:val="1"/>
          <w:numId w:val="1"/>
        </w:numPr>
        <w:ind w:right="-938"/>
      </w:pPr>
      <w:r>
        <w:t>Action update is based on the prior belief state.</w:t>
      </w:r>
    </w:p>
    <w:p w14:paraId="44F421A0" w14:textId="72414B09" w:rsidR="00C6519B" w:rsidRDefault="00C6519B" w:rsidP="00C55C0B">
      <w:pPr>
        <w:numPr>
          <w:ilvl w:val="1"/>
          <w:numId w:val="1"/>
        </w:numPr>
        <w:ind w:right="-938"/>
      </w:pPr>
      <w:r>
        <w:t>Prediction update increases uncertainty as the robot moves.</w:t>
      </w:r>
    </w:p>
    <w:p w14:paraId="1C8A6D59" w14:textId="75CFEB3B" w:rsidR="004D46C9" w:rsidRDefault="004E7FB3" w:rsidP="00C55C0B">
      <w:pPr>
        <w:spacing w:after="6"/>
        <w:ind w:left="255" w:right="-938"/>
      </w:pPr>
      <w:r>
        <w:t xml:space="preserve">Solution: </w:t>
      </w:r>
      <w:r>
        <w:rPr>
          <w:b/>
        </w:rPr>
        <w:t>Ans</w:t>
      </w:r>
      <w:r>
        <w:t>(</w:t>
      </w:r>
      <w:r w:rsidR="00F63623">
        <w:rPr>
          <w:i/>
        </w:rPr>
        <w:t>b, c and d</w:t>
      </w:r>
      <w:r>
        <w:t>)</w:t>
      </w:r>
    </w:p>
    <w:p w14:paraId="3B7D0FCA" w14:textId="77777777" w:rsidR="00F63623" w:rsidRPr="00F63623" w:rsidRDefault="00F63623" w:rsidP="00875D01">
      <w:pPr>
        <w:ind w:left="339" w:right="-938" w:firstLine="0"/>
      </w:pPr>
      <w:r w:rsidRPr="00F63623">
        <w:t xml:space="preserve">Perception update decreases the uncertainty as the robot moves. </w:t>
      </w:r>
    </w:p>
    <w:p w14:paraId="47D37E24" w14:textId="77777777" w:rsidR="00F63623" w:rsidRPr="00F63623" w:rsidRDefault="00F63623" w:rsidP="00875D01">
      <w:pPr>
        <w:ind w:left="340" w:right="-938" w:firstLine="0"/>
      </w:pPr>
      <w:r w:rsidRPr="00F63623">
        <w:t>Action update is based on the prior belief state.</w:t>
      </w:r>
    </w:p>
    <w:p w14:paraId="179B090A" w14:textId="77777777" w:rsidR="00F63623" w:rsidRPr="00F63623" w:rsidRDefault="00F63623" w:rsidP="00875D01">
      <w:pPr>
        <w:ind w:left="340" w:right="-938" w:firstLine="0"/>
      </w:pPr>
      <w:r w:rsidRPr="00F63623">
        <w:t>Prediction update increases uncertainty as the robot moves.</w:t>
      </w:r>
    </w:p>
    <w:p w14:paraId="39F65E8C" w14:textId="319E6070" w:rsidR="00D726F5" w:rsidRDefault="00D726F5" w:rsidP="008F4927">
      <w:pPr>
        <w:ind w:right="-938" w:firstLine="0"/>
      </w:pPr>
    </w:p>
    <w:p w14:paraId="3B95EC8A" w14:textId="2780900E" w:rsidR="00646EB0" w:rsidRDefault="00646EB0" w:rsidP="007772FE">
      <w:pPr>
        <w:spacing w:after="104"/>
        <w:ind w:left="255" w:right="-938" w:firstLine="0"/>
      </w:pPr>
      <w:r>
        <w:t xml:space="preserve">Question </w:t>
      </w:r>
      <w:r w:rsidR="00F3108C">
        <w:t>6</w:t>
      </w:r>
      <w:r>
        <w:t>:</w:t>
      </w:r>
    </w:p>
    <w:p w14:paraId="01A04626" w14:textId="2AC7F77C" w:rsidR="00646EB0" w:rsidRDefault="00524359" w:rsidP="00C55C0B">
      <w:pPr>
        <w:spacing w:after="160"/>
        <w:ind w:left="255" w:right="-938"/>
      </w:pPr>
      <w:r>
        <w:t xml:space="preserve">The Markov assumption made </w:t>
      </w:r>
      <w:r w:rsidR="00D67C03">
        <w:t>in</w:t>
      </w:r>
      <w:r w:rsidR="00D67C03">
        <w:t xml:space="preserve"> Markov localization</w:t>
      </w:r>
      <w:r w:rsidR="0060635E">
        <w:t xml:space="preserve"> is given as </w:t>
      </w:r>
    </w:p>
    <w:p w14:paraId="22603509" w14:textId="31D50BE0" w:rsidR="00524359" w:rsidRDefault="00524359" w:rsidP="00524359">
      <w:pPr>
        <w:numPr>
          <w:ilvl w:val="0"/>
          <w:numId w:val="6"/>
        </w:numPr>
        <w:ind w:right="-938"/>
      </w:pPr>
      <w:r>
        <w:t>Only current sensor measurements are required for accurate localization</w:t>
      </w:r>
      <w:r w:rsidR="003A6862">
        <w:t>.</w:t>
      </w:r>
    </w:p>
    <w:p w14:paraId="55355CF3" w14:textId="23D73E4A" w:rsidR="003A6862" w:rsidRPr="003167D3" w:rsidRDefault="003A6862" w:rsidP="00524359">
      <w:pPr>
        <w:numPr>
          <w:ilvl w:val="0"/>
          <w:numId w:val="6"/>
        </w:numPr>
        <w:ind w:right="-938"/>
      </w:pPr>
      <w:r>
        <w:t>The current state is only dependent on the previous state</w:t>
      </w:r>
      <w:r w:rsidRPr="00662DBD">
        <w:t xml:space="preserve"> </w:t>
      </w:r>
      <w:r>
        <w:t>and its most recent actions and perception</w:t>
      </w:r>
      <w:r>
        <w:t>.</w:t>
      </w:r>
    </w:p>
    <w:p w14:paraId="65340FFD" w14:textId="786DFCF8" w:rsidR="00524359" w:rsidRDefault="00524359" w:rsidP="003A6862">
      <w:pPr>
        <w:numPr>
          <w:ilvl w:val="0"/>
          <w:numId w:val="6"/>
        </w:numPr>
        <w:ind w:right="-938"/>
      </w:pPr>
      <w:r>
        <w:t>The probability that a robot’s state estimate equals the actual robot state is maximized.</w:t>
      </w:r>
    </w:p>
    <w:p w14:paraId="1CB78A97" w14:textId="7583B59B" w:rsidR="00524359" w:rsidRDefault="00662DBD" w:rsidP="00524359">
      <w:pPr>
        <w:numPr>
          <w:ilvl w:val="0"/>
          <w:numId w:val="6"/>
        </w:numPr>
        <w:ind w:right="-938"/>
      </w:pPr>
      <w:r>
        <w:t>Tracks the robot and is inherently very precise and efficient</w:t>
      </w:r>
    </w:p>
    <w:p w14:paraId="1242E405" w14:textId="77777777" w:rsidR="00524359" w:rsidRDefault="00524359" w:rsidP="00C55C0B">
      <w:pPr>
        <w:spacing w:after="160"/>
        <w:ind w:left="255" w:right="-938"/>
      </w:pPr>
    </w:p>
    <w:p w14:paraId="7CAFD560" w14:textId="4D913C47" w:rsidR="00646EB0" w:rsidRPr="00662DBD" w:rsidRDefault="00646EB0" w:rsidP="00C55C0B">
      <w:pPr>
        <w:spacing w:after="6"/>
        <w:ind w:left="255" w:right="-938"/>
      </w:pPr>
      <w:r>
        <w:t xml:space="preserve">Solution: </w:t>
      </w:r>
      <w:r w:rsidR="00662DBD">
        <w:rPr>
          <w:b/>
        </w:rPr>
        <w:t>Ans</w:t>
      </w:r>
      <w:r w:rsidR="00662DBD">
        <w:t>(</w:t>
      </w:r>
      <w:r w:rsidR="003A6862">
        <w:t>b</w:t>
      </w:r>
      <w:r w:rsidR="00662DBD">
        <w:t>)</w:t>
      </w:r>
    </w:p>
    <w:p w14:paraId="20746724" w14:textId="77777777" w:rsidR="00662DBD" w:rsidRDefault="00662DBD" w:rsidP="00662DBD">
      <w:pPr>
        <w:ind w:left="340" w:right="-938" w:firstLine="0"/>
      </w:pPr>
      <w:r>
        <w:t>The current state is only dependent on the previous state</w:t>
      </w:r>
      <w:r w:rsidRPr="00662DBD">
        <w:t xml:space="preserve"> </w:t>
      </w:r>
      <w:r>
        <w:t>and its most recent actions and perception.</w:t>
      </w:r>
    </w:p>
    <w:p w14:paraId="41445782" w14:textId="359C0BBE" w:rsidR="00586B97" w:rsidRDefault="00586B97" w:rsidP="00182D42">
      <w:pPr>
        <w:spacing w:after="2"/>
        <w:ind w:right="-938" w:firstLine="0"/>
      </w:pPr>
    </w:p>
    <w:p w14:paraId="75DDF6A8" w14:textId="4EF8AD9D" w:rsidR="009B6229" w:rsidRDefault="009B6229" w:rsidP="007772FE">
      <w:pPr>
        <w:spacing w:after="104"/>
        <w:ind w:left="255" w:right="-938" w:firstLine="0"/>
      </w:pPr>
      <w:r>
        <w:t xml:space="preserve">Question </w:t>
      </w:r>
      <w:r w:rsidR="00F3108C">
        <w:t>7</w:t>
      </w:r>
      <w:r>
        <w:t>:</w:t>
      </w:r>
    </w:p>
    <w:p w14:paraId="5F4C8277" w14:textId="7CCDC6FD" w:rsidR="009B6229" w:rsidRDefault="00485336" w:rsidP="00C55C0B">
      <w:pPr>
        <w:spacing w:after="104"/>
        <w:ind w:left="255" w:right="-938" w:firstLine="0"/>
      </w:pPr>
      <w:r>
        <w:t xml:space="preserve">Select the </w:t>
      </w:r>
      <w:r w:rsidR="00D0070E">
        <w:t>false</w:t>
      </w:r>
      <w:r>
        <w:t xml:space="preserve"> statements</w:t>
      </w:r>
    </w:p>
    <w:p w14:paraId="1535FDC1" w14:textId="2E98D71F" w:rsidR="009B6229" w:rsidRPr="003167D3" w:rsidRDefault="00485336" w:rsidP="00662DBD">
      <w:pPr>
        <w:numPr>
          <w:ilvl w:val="0"/>
          <w:numId w:val="18"/>
        </w:numPr>
        <w:ind w:right="-938"/>
      </w:pPr>
      <w:r>
        <w:t>In Markov localization to update the probability of all positions within the whole state space at any time requires a discrete representation of the space (grid). The required memory and calculation power can thus become very important if a fine grid is used.</w:t>
      </w:r>
    </w:p>
    <w:p w14:paraId="53548584" w14:textId="15190725" w:rsidR="009B6229" w:rsidRDefault="00485336" w:rsidP="00662DBD">
      <w:pPr>
        <w:numPr>
          <w:ilvl w:val="0"/>
          <w:numId w:val="18"/>
        </w:numPr>
        <w:ind w:right="-938"/>
      </w:pPr>
      <w:r>
        <w:t>Markov localization starts from any unknown position</w:t>
      </w:r>
    </w:p>
    <w:p w14:paraId="7C33D7B3" w14:textId="66FBAFA5" w:rsidR="00485336" w:rsidRDefault="00485336" w:rsidP="00662DBD">
      <w:pPr>
        <w:numPr>
          <w:ilvl w:val="0"/>
          <w:numId w:val="18"/>
        </w:numPr>
        <w:ind w:right="-938"/>
      </w:pPr>
      <w:r>
        <w:t>In Markov localization the recovery from ambiguous situations is not possible.</w:t>
      </w:r>
    </w:p>
    <w:p w14:paraId="608E3251" w14:textId="1ADAF141" w:rsidR="00485336" w:rsidRPr="003167D3" w:rsidRDefault="00485336" w:rsidP="00662DBD">
      <w:pPr>
        <w:numPr>
          <w:ilvl w:val="0"/>
          <w:numId w:val="18"/>
        </w:numPr>
        <w:ind w:right="-938"/>
      </w:pPr>
      <w:r>
        <w:t>Markov localization tracks the robot and is inherently very precise and efficient.</w:t>
      </w:r>
    </w:p>
    <w:p w14:paraId="22C6063D" w14:textId="2BC2DDF7" w:rsidR="009B6229" w:rsidRPr="003167D3" w:rsidRDefault="009B6229" w:rsidP="00C55C0B">
      <w:pPr>
        <w:spacing w:after="2"/>
        <w:ind w:left="255" w:right="-938"/>
      </w:pPr>
      <w:r w:rsidRPr="003167D3">
        <w:t xml:space="preserve">Solution: </w:t>
      </w:r>
      <w:r w:rsidRPr="003167D3">
        <w:rPr>
          <w:b/>
        </w:rPr>
        <w:t>Ans</w:t>
      </w:r>
      <w:r w:rsidRPr="003167D3">
        <w:t>(</w:t>
      </w:r>
      <w:r w:rsidR="006259CC">
        <w:rPr>
          <w:i/>
        </w:rPr>
        <w:t>c</w:t>
      </w:r>
      <w:r w:rsidR="0023293F">
        <w:rPr>
          <w:i/>
        </w:rPr>
        <w:t xml:space="preserve"> and </w:t>
      </w:r>
      <w:r w:rsidR="006259CC">
        <w:rPr>
          <w:i/>
        </w:rPr>
        <w:t>d</w:t>
      </w:r>
      <w:r w:rsidRPr="003167D3">
        <w:t xml:space="preserve">) </w:t>
      </w:r>
    </w:p>
    <w:p w14:paraId="406858B5" w14:textId="77777777" w:rsidR="006259CC" w:rsidRPr="006259CC" w:rsidRDefault="006259CC" w:rsidP="006259CC">
      <w:pPr>
        <w:ind w:left="339" w:right="-938" w:firstLine="0"/>
      </w:pPr>
      <w:r w:rsidRPr="006259CC">
        <w:t>In Markov localization the recovery from ambiguous situations is not possible.</w:t>
      </w:r>
    </w:p>
    <w:p w14:paraId="7E1FE500" w14:textId="77777777" w:rsidR="006259CC" w:rsidRPr="006259CC" w:rsidRDefault="006259CC" w:rsidP="006259CC">
      <w:pPr>
        <w:ind w:left="340" w:right="-938" w:firstLine="0"/>
      </w:pPr>
      <w:r w:rsidRPr="006259CC">
        <w:t>Markov localization tracks the robot and is inherently very precise and efficient.</w:t>
      </w:r>
    </w:p>
    <w:p w14:paraId="122F48A9" w14:textId="77777777" w:rsidR="009B6229" w:rsidRDefault="009B6229" w:rsidP="00C55C0B">
      <w:pPr>
        <w:spacing w:after="6"/>
        <w:ind w:left="255" w:right="-938"/>
      </w:pPr>
    </w:p>
    <w:p w14:paraId="3B0348F2" w14:textId="038975E9" w:rsidR="009B6229" w:rsidRDefault="009B6229" w:rsidP="007772FE">
      <w:pPr>
        <w:pStyle w:val="ListParagraph"/>
        <w:spacing w:after="15"/>
        <w:ind w:left="270" w:right="-938" w:firstLine="0"/>
      </w:pPr>
      <w:r>
        <w:t xml:space="preserve">Question </w:t>
      </w:r>
      <w:r w:rsidR="00F3108C">
        <w:t>8</w:t>
      </w:r>
      <w:r>
        <w:t>:</w:t>
      </w:r>
    </w:p>
    <w:p w14:paraId="081245AF" w14:textId="7E410D9E" w:rsidR="009B6229" w:rsidRDefault="0090676F" w:rsidP="00CE1B2A">
      <w:pPr>
        <w:spacing w:after="125" w:line="259" w:lineRule="auto"/>
        <w:ind w:left="270" w:right="-938" w:firstLine="0"/>
      </w:pPr>
      <w:r>
        <w:t xml:space="preserve">For </w:t>
      </w:r>
      <w:r w:rsidR="00A1498A">
        <w:t xml:space="preserve"> a robot moving in the negative ‘y’ direction in a global coordinate frame</w:t>
      </w:r>
      <w:r w:rsidR="00CE1B2A" w:rsidRPr="00CE1B2A">
        <w:t xml:space="preserve"> </w:t>
      </w:r>
      <w:r w:rsidR="00CE1B2A">
        <w:t xml:space="preserve">and </w:t>
      </w:r>
      <w:r w:rsidR="007916DD">
        <w:t xml:space="preserve">which </w:t>
      </w:r>
      <w:r w:rsidR="00CE1B2A">
        <w:t>uses control inputs to predict position estimates, for such a robot its position estimate will have</w:t>
      </w:r>
    </w:p>
    <w:p w14:paraId="21B32746" w14:textId="58C34DC8" w:rsidR="00D65779" w:rsidRDefault="00A1498A" w:rsidP="00D0070E">
      <w:pPr>
        <w:pStyle w:val="ListParagraph"/>
        <w:numPr>
          <w:ilvl w:val="0"/>
          <w:numId w:val="24"/>
        </w:numPr>
        <w:ind w:right="-938"/>
      </w:pPr>
      <w:r>
        <w:t>Variance equal in the ‘x’ and ‘y’ directions</w:t>
      </w:r>
    </w:p>
    <w:p w14:paraId="7C595CFC" w14:textId="6822392D" w:rsidR="00D65779" w:rsidRDefault="00A1498A" w:rsidP="00D65779">
      <w:pPr>
        <w:pStyle w:val="ListParagraph"/>
        <w:numPr>
          <w:ilvl w:val="0"/>
          <w:numId w:val="24"/>
        </w:numPr>
        <w:ind w:right="-938"/>
      </w:pPr>
      <w:r>
        <w:t>Least variance in the direction orthogonal to its motion</w:t>
      </w:r>
    </w:p>
    <w:p w14:paraId="03F85F06" w14:textId="24949CD5" w:rsidR="00E80D33" w:rsidRDefault="00E80D33" w:rsidP="00E80D33">
      <w:pPr>
        <w:numPr>
          <w:ilvl w:val="0"/>
          <w:numId w:val="24"/>
        </w:numPr>
        <w:ind w:right="-938"/>
        <w:contextualSpacing/>
      </w:pPr>
      <w:r w:rsidRPr="00E80D33">
        <w:t>Least variance in the direction of its motion</w:t>
      </w:r>
    </w:p>
    <w:p w14:paraId="0B656486" w14:textId="624B4315" w:rsidR="009B6229" w:rsidRDefault="00A1498A" w:rsidP="00D65779">
      <w:pPr>
        <w:pStyle w:val="ListParagraph"/>
        <w:numPr>
          <w:ilvl w:val="0"/>
          <w:numId w:val="24"/>
        </w:numPr>
        <w:ind w:right="-938"/>
      </w:pPr>
      <w:r>
        <w:t>Variance will be greater in the ‘y’ direction</w:t>
      </w:r>
    </w:p>
    <w:p w14:paraId="634801C6" w14:textId="2BA29AF0" w:rsidR="009B6229" w:rsidRDefault="009B6229" w:rsidP="00C55C0B">
      <w:pPr>
        <w:spacing w:after="6"/>
        <w:ind w:left="339" w:right="-938"/>
      </w:pPr>
      <w:r>
        <w:t xml:space="preserve">Solution: </w:t>
      </w:r>
      <w:r>
        <w:rPr>
          <w:b/>
        </w:rPr>
        <w:t>Ans</w:t>
      </w:r>
      <w:r>
        <w:t>(</w:t>
      </w:r>
      <w:r w:rsidR="00D0070E">
        <w:rPr>
          <w:i/>
        </w:rPr>
        <w:t>c</w:t>
      </w:r>
      <w:r>
        <w:t>)</w:t>
      </w:r>
    </w:p>
    <w:p w14:paraId="0082458C" w14:textId="503CF7AB" w:rsidR="00A1498A" w:rsidRDefault="00A1498A" w:rsidP="00A1498A">
      <w:pPr>
        <w:ind w:left="450" w:right="-938" w:firstLine="0"/>
      </w:pPr>
      <w:r>
        <w:t>Least variance in the direction of its motion</w:t>
      </w:r>
    </w:p>
    <w:p w14:paraId="4DF62E71" w14:textId="77777777" w:rsidR="00A1498A" w:rsidRDefault="00A1498A" w:rsidP="00A1498A">
      <w:pPr>
        <w:ind w:left="450" w:right="-938" w:firstLine="0"/>
      </w:pPr>
    </w:p>
    <w:p w14:paraId="2566C851" w14:textId="27002748" w:rsidR="004D46C9" w:rsidRDefault="004E7FB3" w:rsidP="007772FE">
      <w:pPr>
        <w:ind w:left="270" w:right="-938" w:firstLine="0"/>
      </w:pPr>
      <w:r>
        <w:t xml:space="preserve">Question </w:t>
      </w:r>
      <w:r w:rsidR="009B5CB3">
        <w:t>9</w:t>
      </w:r>
      <w:r>
        <w:t>:</w:t>
      </w:r>
    </w:p>
    <w:p w14:paraId="72BCDFA2" w14:textId="630D7894" w:rsidR="005E3E62" w:rsidRDefault="005E3E62" w:rsidP="00C55C0B">
      <w:pPr>
        <w:spacing w:after="6"/>
        <w:ind w:left="339" w:right="-938"/>
      </w:pPr>
      <w:r>
        <w:t xml:space="preserve">Choose the </w:t>
      </w:r>
      <w:r w:rsidR="00BA3D4C">
        <w:t>in</w:t>
      </w:r>
      <w:r>
        <w:t>correct statement:</w:t>
      </w:r>
    </w:p>
    <w:p w14:paraId="35C69CC8" w14:textId="77777777" w:rsidR="005E3E62" w:rsidRDefault="005E3E62" w:rsidP="005E3E62">
      <w:pPr>
        <w:spacing w:after="6"/>
        <w:ind w:right="-938"/>
      </w:pPr>
    </w:p>
    <w:p w14:paraId="7B8370AB" w14:textId="77777777" w:rsidR="00D65779" w:rsidRDefault="005E3E62" w:rsidP="00D65779">
      <w:pPr>
        <w:pStyle w:val="ListParagraph"/>
        <w:numPr>
          <w:ilvl w:val="0"/>
          <w:numId w:val="25"/>
        </w:numPr>
        <w:spacing w:after="6"/>
        <w:ind w:right="-938"/>
      </w:pPr>
      <w:r>
        <w:t>SLAM is a process by which a mobile robot can build a map of an environment and at the same time use this map to deduce its location.</w:t>
      </w:r>
    </w:p>
    <w:p w14:paraId="29E887C1" w14:textId="77777777" w:rsidR="00D65779" w:rsidRDefault="005E3E62" w:rsidP="00D65779">
      <w:pPr>
        <w:pStyle w:val="ListParagraph"/>
        <w:numPr>
          <w:ilvl w:val="0"/>
          <w:numId w:val="25"/>
        </w:numPr>
        <w:spacing w:after="6"/>
        <w:ind w:right="-938"/>
      </w:pPr>
      <w:r>
        <w:t xml:space="preserve"> In SLAM, both the trajectory of the platform and the location of all landmarks are estimated online without the need for any a priori knowledge of location.</w:t>
      </w:r>
    </w:p>
    <w:p w14:paraId="34FD6402" w14:textId="751C121D" w:rsidR="00D65779" w:rsidRDefault="005E3E62" w:rsidP="00D65779">
      <w:pPr>
        <w:pStyle w:val="ListParagraph"/>
        <w:numPr>
          <w:ilvl w:val="0"/>
          <w:numId w:val="25"/>
        </w:numPr>
        <w:spacing w:after="6"/>
        <w:ind w:right="-938"/>
      </w:pPr>
      <w:r>
        <w:t>SLAM stands for simple localization and mapping</w:t>
      </w:r>
      <w:r w:rsidR="00D14F8C">
        <w:t>.</w:t>
      </w:r>
    </w:p>
    <w:p w14:paraId="2F777DDB" w14:textId="77A94D0A" w:rsidR="005E3E62" w:rsidRDefault="005E3E62" w:rsidP="00D65779">
      <w:pPr>
        <w:pStyle w:val="ListParagraph"/>
        <w:numPr>
          <w:ilvl w:val="0"/>
          <w:numId w:val="25"/>
        </w:numPr>
        <w:spacing w:after="6"/>
        <w:ind w:right="-938"/>
      </w:pPr>
      <w:r>
        <w:t xml:space="preserve">In SLAM, only the trajectory of the platform is estimated online with the need </w:t>
      </w:r>
      <w:r w:rsidR="009B5CB3">
        <w:t xml:space="preserve">of </w:t>
      </w:r>
      <w:r>
        <w:t>a priori knowledge of location.</w:t>
      </w:r>
    </w:p>
    <w:p w14:paraId="02E76C5D" w14:textId="77777777" w:rsidR="005E3E62" w:rsidRDefault="005E3E62" w:rsidP="005E3E62">
      <w:pPr>
        <w:pStyle w:val="ListParagraph"/>
        <w:spacing w:after="6"/>
        <w:ind w:left="340" w:right="-938" w:firstLine="0"/>
      </w:pPr>
    </w:p>
    <w:p w14:paraId="6CD9A423" w14:textId="77777777" w:rsidR="00E83F89" w:rsidRDefault="009B5CB3" w:rsidP="00E83F89">
      <w:pPr>
        <w:spacing w:after="6"/>
        <w:ind w:left="339" w:right="-938"/>
        <w:rPr>
          <w:i/>
        </w:rPr>
      </w:pPr>
      <w:r>
        <w:t xml:space="preserve">Solution: </w:t>
      </w:r>
      <w:r>
        <w:rPr>
          <w:b/>
        </w:rPr>
        <w:t>Ans</w:t>
      </w:r>
      <w:r>
        <w:t>(</w:t>
      </w:r>
      <w:r w:rsidR="00D14F8C">
        <w:rPr>
          <w:i/>
        </w:rPr>
        <w:t>c</w:t>
      </w:r>
      <w:r>
        <w:rPr>
          <w:i/>
        </w:rPr>
        <w:t xml:space="preserve"> and </w:t>
      </w:r>
      <w:r w:rsidR="00D14F8C">
        <w:rPr>
          <w:i/>
        </w:rPr>
        <w:t>d</w:t>
      </w:r>
      <w:r>
        <w:rPr>
          <w:i/>
        </w:rPr>
        <w:t>)</w:t>
      </w:r>
    </w:p>
    <w:p w14:paraId="13D2B4E5" w14:textId="77777777" w:rsidR="00E83F89" w:rsidRDefault="00E83F89" w:rsidP="00E83F89">
      <w:pPr>
        <w:spacing w:after="6"/>
        <w:ind w:left="339" w:right="-938"/>
        <w:rPr>
          <w:i/>
        </w:rPr>
      </w:pPr>
      <w:r w:rsidRPr="00E83F89">
        <w:t>SLAM stands for simple localization and mapping.</w:t>
      </w:r>
    </w:p>
    <w:p w14:paraId="728661E1" w14:textId="71DAB58F" w:rsidR="009B5CB3" w:rsidRPr="00C95118" w:rsidRDefault="00E83F89" w:rsidP="00C95118">
      <w:pPr>
        <w:spacing w:after="6"/>
        <w:ind w:left="339" w:right="-938"/>
        <w:rPr>
          <w:i/>
        </w:rPr>
      </w:pPr>
      <w:r w:rsidRPr="00E83F89">
        <w:t>In SLAM, only the trajectory of the platform is estimated online with the need of a priori knowledge of location.</w:t>
      </w:r>
    </w:p>
    <w:p w14:paraId="0C717054" w14:textId="77777777" w:rsidR="009B5CB3" w:rsidRDefault="009B5CB3" w:rsidP="009B5CB3">
      <w:pPr>
        <w:pStyle w:val="ListParagraph"/>
        <w:spacing w:after="6"/>
        <w:ind w:left="340" w:right="-938" w:firstLine="0"/>
      </w:pPr>
    </w:p>
    <w:p w14:paraId="2659A016" w14:textId="77777777" w:rsidR="007772FE" w:rsidRDefault="004E7FB3" w:rsidP="007772FE">
      <w:pPr>
        <w:spacing w:after="6"/>
        <w:ind w:left="270" w:right="-938" w:firstLine="0"/>
      </w:pPr>
      <w:r>
        <w:t xml:space="preserve">Question </w:t>
      </w:r>
      <w:r w:rsidR="005E3E62">
        <w:t>10</w:t>
      </w:r>
      <w:r>
        <w:t>:</w:t>
      </w:r>
    </w:p>
    <w:p w14:paraId="10E13A7F" w14:textId="18E439D1" w:rsidR="007772FE" w:rsidRDefault="007772FE" w:rsidP="007772FE">
      <w:pPr>
        <w:spacing w:after="6"/>
        <w:ind w:left="270" w:right="-938" w:firstLine="0"/>
      </w:pPr>
      <w:r>
        <w:t xml:space="preserve"> </w:t>
      </w:r>
      <w:r w:rsidR="00F4351E">
        <w:t xml:space="preserve">Choose the statement that best suits for </w:t>
      </w:r>
      <w:r w:rsidR="00E93217">
        <w:t xml:space="preserve">the </w:t>
      </w:r>
      <w:r>
        <w:t xml:space="preserve">Prediction update </w:t>
      </w:r>
      <w:r w:rsidR="00E93217">
        <w:t>of a</w:t>
      </w:r>
      <w:r>
        <w:t xml:space="preserve"> robot</w:t>
      </w:r>
    </w:p>
    <w:p w14:paraId="2B8DDB53" w14:textId="187C3844" w:rsidR="007772FE" w:rsidRDefault="007772FE" w:rsidP="007772FE">
      <w:pPr>
        <w:pStyle w:val="ListParagraph"/>
        <w:numPr>
          <w:ilvl w:val="0"/>
          <w:numId w:val="22"/>
        </w:numPr>
        <w:spacing w:after="0" w:line="321" w:lineRule="auto"/>
        <w:ind w:right="-938"/>
      </w:pPr>
      <w:r>
        <w:t>E</w:t>
      </w:r>
      <w:r w:rsidRPr="004A7690">
        <w:t xml:space="preserve">stimates its current position based on previous position and the </w:t>
      </w:r>
      <w:proofErr w:type="spellStart"/>
      <w:r w:rsidRPr="004A7690">
        <w:t>odometric</w:t>
      </w:r>
      <w:proofErr w:type="spellEnd"/>
      <w:r w:rsidRPr="004A7690">
        <w:t xml:space="preserve"> input.</w:t>
      </w:r>
    </w:p>
    <w:p w14:paraId="7C23DA09" w14:textId="77777777" w:rsidR="007772FE" w:rsidRDefault="007772FE" w:rsidP="007772FE">
      <w:pPr>
        <w:pStyle w:val="ListParagraph"/>
        <w:numPr>
          <w:ilvl w:val="0"/>
          <w:numId w:val="22"/>
        </w:numPr>
        <w:spacing w:after="0" w:line="321" w:lineRule="auto"/>
        <w:ind w:right="-938"/>
      </w:pPr>
      <w:r>
        <w:lastRenderedPageBreak/>
        <w:t xml:space="preserve">Predicts the </w:t>
      </w:r>
      <w:r w:rsidRPr="004A7690">
        <w:t xml:space="preserve">current position based on previous position and the </w:t>
      </w:r>
      <w:r>
        <w:t>sensor input</w:t>
      </w:r>
      <w:r w:rsidRPr="004A7690">
        <w:t>.</w:t>
      </w:r>
    </w:p>
    <w:p w14:paraId="06709823" w14:textId="77777777" w:rsidR="007772FE" w:rsidRDefault="007772FE" w:rsidP="007772FE">
      <w:pPr>
        <w:pStyle w:val="ListParagraph"/>
        <w:numPr>
          <w:ilvl w:val="0"/>
          <w:numId w:val="22"/>
        </w:numPr>
        <w:spacing w:after="0" w:line="321" w:lineRule="auto"/>
        <w:ind w:right="-938"/>
      </w:pPr>
      <w:r>
        <w:t xml:space="preserve">Predicts </w:t>
      </w:r>
      <w:r w:rsidRPr="004A7690">
        <w:t xml:space="preserve">its current position based on previous position and the </w:t>
      </w:r>
      <w:r>
        <w:t>previous uncertainty</w:t>
      </w:r>
      <w:r w:rsidRPr="004A7690">
        <w:t>.</w:t>
      </w:r>
    </w:p>
    <w:p w14:paraId="4DFDF83C" w14:textId="77777777" w:rsidR="00D95972" w:rsidRDefault="007772FE" w:rsidP="00D95972">
      <w:pPr>
        <w:pStyle w:val="ListParagraph"/>
        <w:numPr>
          <w:ilvl w:val="0"/>
          <w:numId w:val="22"/>
        </w:numPr>
        <w:spacing w:after="0" w:line="321" w:lineRule="auto"/>
        <w:ind w:right="-938"/>
      </w:pPr>
      <w:r>
        <w:t>E</w:t>
      </w:r>
      <w:r w:rsidRPr="004A7690">
        <w:t>stimates its current position based on</w:t>
      </w:r>
      <w:r>
        <w:t xml:space="preserve"> </w:t>
      </w:r>
      <w:proofErr w:type="spellStart"/>
      <w:r>
        <w:t>odometry</w:t>
      </w:r>
      <w:proofErr w:type="spellEnd"/>
      <w:r>
        <w:t xml:space="preserve"> and sensor</w:t>
      </w:r>
      <w:r w:rsidRPr="004A7690">
        <w:t xml:space="preserve"> input.</w:t>
      </w:r>
    </w:p>
    <w:p w14:paraId="529355E8" w14:textId="77777777" w:rsidR="00D95972" w:rsidRDefault="00D95972" w:rsidP="00D95972">
      <w:pPr>
        <w:pStyle w:val="ListParagraph"/>
        <w:spacing w:after="0" w:line="321" w:lineRule="auto"/>
        <w:ind w:left="788" w:right="-938" w:firstLine="0"/>
      </w:pPr>
    </w:p>
    <w:p w14:paraId="0B4086E0" w14:textId="519EC25D" w:rsidR="00D95972" w:rsidRDefault="00D95972" w:rsidP="00D95972">
      <w:pPr>
        <w:spacing w:after="0" w:line="321" w:lineRule="auto"/>
        <w:ind w:left="428" w:right="-938" w:firstLine="0"/>
      </w:pPr>
      <w:r>
        <w:t xml:space="preserve"> Solution: </w:t>
      </w:r>
      <w:r w:rsidRPr="00D95972">
        <w:rPr>
          <w:b/>
        </w:rPr>
        <w:t>Ans</w:t>
      </w:r>
      <w:r>
        <w:t>(</w:t>
      </w:r>
      <w:r w:rsidRPr="00D95972">
        <w:rPr>
          <w:i/>
        </w:rPr>
        <w:t>a)</w:t>
      </w:r>
    </w:p>
    <w:p w14:paraId="6CC2D09B" w14:textId="6A66F7E2" w:rsidR="00D95972" w:rsidRDefault="00D95972" w:rsidP="00D95972">
      <w:pPr>
        <w:spacing w:after="6"/>
        <w:ind w:left="339" w:right="-938"/>
      </w:pPr>
      <w:r>
        <w:t>E</w:t>
      </w:r>
      <w:r w:rsidRPr="004A7690">
        <w:t xml:space="preserve">stimates its current position based on previous position and the </w:t>
      </w:r>
      <w:proofErr w:type="spellStart"/>
      <w:r w:rsidRPr="004A7690">
        <w:t>odometric</w:t>
      </w:r>
      <w:proofErr w:type="spellEnd"/>
      <w:r w:rsidRPr="004A7690">
        <w:t xml:space="preserve"> input.</w:t>
      </w:r>
    </w:p>
    <w:p w14:paraId="6D2C4674" w14:textId="5850AC5B" w:rsidR="004D46C9" w:rsidRDefault="004D46C9" w:rsidP="00275109">
      <w:pPr>
        <w:spacing w:after="0" w:line="321" w:lineRule="auto"/>
        <w:ind w:left="428" w:right="-938" w:firstLine="0"/>
      </w:pPr>
    </w:p>
    <w:sectPr w:rsidR="004D46C9">
      <w:footerReference w:type="even" r:id="rId7"/>
      <w:footerReference w:type="default" r:id="rId8"/>
      <w:footerReference w:type="first" r:id="rId9"/>
      <w:type w:val="continuous"/>
      <w:pgSz w:w="12240" w:h="15840"/>
      <w:pgMar w:top="1560" w:right="2821" w:bottom="1634" w:left="135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0EE4F" w14:textId="77777777" w:rsidR="00CB0D04" w:rsidRDefault="00CB0D04">
      <w:pPr>
        <w:spacing w:after="0" w:line="240" w:lineRule="auto"/>
      </w:pPr>
      <w:r>
        <w:separator/>
      </w:r>
    </w:p>
  </w:endnote>
  <w:endnote w:type="continuationSeparator" w:id="0">
    <w:p w14:paraId="7289AC10" w14:textId="77777777" w:rsidR="00CB0D04" w:rsidRDefault="00CB0D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BBFEB2" w14:textId="77777777" w:rsidR="00107F57" w:rsidRDefault="00107F57">
    <w:pPr>
      <w:spacing w:after="0" w:line="259" w:lineRule="auto"/>
      <w:ind w:left="451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89E735" w14:textId="2FD2D076" w:rsidR="00107F57" w:rsidRDefault="00107F57">
    <w:pPr>
      <w:spacing w:after="0" w:line="259" w:lineRule="auto"/>
      <w:ind w:left="451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7A0E25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BCA672" w14:textId="77777777" w:rsidR="00107F57" w:rsidRDefault="00107F57">
    <w:pPr>
      <w:spacing w:after="0" w:line="259" w:lineRule="auto"/>
      <w:ind w:left="451" w:firstLine="0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E28A1F" w14:textId="77777777" w:rsidR="00CB0D04" w:rsidRDefault="00CB0D04">
      <w:pPr>
        <w:spacing w:after="0" w:line="240" w:lineRule="auto"/>
      </w:pPr>
      <w:r>
        <w:separator/>
      </w:r>
    </w:p>
  </w:footnote>
  <w:footnote w:type="continuationSeparator" w:id="0">
    <w:p w14:paraId="1DD9B9FB" w14:textId="77777777" w:rsidR="00CB0D04" w:rsidRDefault="00CB0D0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B3E66"/>
    <w:multiLevelType w:val="hybridMultilevel"/>
    <w:tmpl w:val="346EE16A"/>
    <w:lvl w:ilvl="0" w:tplc="B59E25CE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109B7"/>
    <w:multiLevelType w:val="hybridMultilevel"/>
    <w:tmpl w:val="DF08D0D8"/>
    <w:lvl w:ilvl="0" w:tplc="A5EA8D60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93B5C"/>
    <w:multiLevelType w:val="hybridMultilevel"/>
    <w:tmpl w:val="E10C1D68"/>
    <w:lvl w:ilvl="0" w:tplc="A3B6F610">
      <w:start w:val="1"/>
      <w:numFmt w:val="lowerLetter"/>
      <w:lvlText w:val="(%1)"/>
      <w:lvlJc w:val="left"/>
      <w:pPr>
        <w:ind w:left="788" w:hanging="360"/>
      </w:pPr>
      <w:rPr>
        <w:rFonts w:ascii="Cambria" w:eastAsia="Cambria" w:hAnsi="Cambria" w:cs="Cambria"/>
      </w:r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3" w15:restartNumberingAfterBreak="0">
    <w:nsid w:val="0D5F1D7C"/>
    <w:multiLevelType w:val="hybridMultilevel"/>
    <w:tmpl w:val="CA1ABA5C"/>
    <w:lvl w:ilvl="0" w:tplc="B59E25CE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08240E"/>
    <w:multiLevelType w:val="hybridMultilevel"/>
    <w:tmpl w:val="E10C1D68"/>
    <w:lvl w:ilvl="0" w:tplc="A3B6F610">
      <w:start w:val="1"/>
      <w:numFmt w:val="lowerLetter"/>
      <w:lvlText w:val="(%1)"/>
      <w:lvlJc w:val="left"/>
      <w:pPr>
        <w:ind w:left="788" w:hanging="360"/>
      </w:pPr>
      <w:rPr>
        <w:rFonts w:ascii="Cambria" w:eastAsia="Cambria" w:hAnsi="Cambria" w:cs="Cambria"/>
      </w:rPr>
    </w:lvl>
    <w:lvl w:ilvl="1" w:tplc="04090019" w:tentative="1">
      <w:start w:val="1"/>
      <w:numFmt w:val="lowerLetter"/>
      <w:lvlText w:val="%2."/>
      <w:lvlJc w:val="left"/>
      <w:pPr>
        <w:ind w:left="1508" w:hanging="360"/>
      </w:pPr>
    </w:lvl>
    <w:lvl w:ilvl="2" w:tplc="0409001B" w:tentative="1">
      <w:start w:val="1"/>
      <w:numFmt w:val="lowerRoman"/>
      <w:lvlText w:val="%3."/>
      <w:lvlJc w:val="right"/>
      <w:pPr>
        <w:ind w:left="2228" w:hanging="180"/>
      </w:pPr>
    </w:lvl>
    <w:lvl w:ilvl="3" w:tplc="0409000F" w:tentative="1">
      <w:start w:val="1"/>
      <w:numFmt w:val="decimal"/>
      <w:lvlText w:val="%4."/>
      <w:lvlJc w:val="left"/>
      <w:pPr>
        <w:ind w:left="2948" w:hanging="360"/>
      </w:pPr>
    </w:lvl>
    <w:lvl w:ilvl="4" w:tplc="04090019" w:tentative="1">
      <w:start w:val="1"/>
      <w:numFmt w:val="lowerLetter"/>
      <w:lvlText w:val="%5."/>
      <w:lvlJc w:val="left"/>
      <w:pPr>
        <w:ind w:left="3668" w:hanging="360"/>
      </w:pPr>
    </w:lvl>
    <w:lvl w:ilvl="5" w:tplc="0409001B" w:tentative="1">
      <w:start w:val="1"/>
      <w:numFmt w:val="lowerRoman"/>
      <w:lvlText w:val="%6."/>
      <w:lvlJc w:val="right"/>
      <w:pPr>
        <w:ind w:left="4388" w:hanging="180"/>
      </w:pPr>
    </w:lvl>
    <w:lvl w:ilvl="6" w:tplc="0409000F" w:tentative="1">
      <w:start w:val="1"/>
      <w:numFmt w:val="decimal"/>
      <w:lvlText w:val="%7."/>
      <w:lvlJc w:val="left"/>
      <w:pPr>
        <w:ind w:left="5108" w:hanging="360"/>
      </w:pPr>
    </w:lvl>
    <w:lvl w:ilvl="7" w:tplc="04090019" w:tentative="1">
      <w:start w:val="1"/>
      <w:numFmt w:val="lowerLetter"/>
      <w:lvlText w:val="%8."/>
      <w:lvlJc w:val="left"/>
      <w:pPr>
        <w:ind w:left="5828" w:hanging="360"/>
      </w:pPr>
    </w:lvl>
    <w:lvl w:ilvl="8" w:tplc="0409001B" w:tentative="1">
      <w:start w:val="1"/>
      <w:numFmt w:val="lowerRoman"/>
      <w:lvlText w:val="%9."/>
      <w:lvlJc w:val="right"/>
      <w:pPr>
        <w:ind w:left="6548" w:hanging="180"/>
      </w:pPr>
    </w:lvl>
  </w:abstractNum>
  <w:abstractNum w:abstractNumId="5" w15:restartNumberingAfterBreak="0">
    <w:nsid w:val="10EF454E"/>
    <w:multiLevelType w:val="hybridMultilevel"/>
    <w:tmpl w:val="09A09154"/>
    <w:lvl w:ilvl="0" w:tplc="20DAB1F6">
      <w:start w:val="1"/>
      <w:numFmt w:val="lowerLetter"/>
      <w:lvlText w:val="(%1)"/>
      <w:lvlJc w:val="left"/>
      <w:pPr>
        <w:ind w:left="4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390A28"/>
    <w:multiLevelType w:val="hybridMultilevel"/>
    <w:tmpl w:val="C340E72C"/>
    <w:lvl w:ilvl="0" w:tplc="20DAB1F6">
      <w:start w:val="1"/>
      <w:numFmt w:val="lowerLetter"/>
      <w:lvlText w:val="(%1)"/>
      <w:lvlJc w:val="left"/>
      <w:pPr>
        <w:ind w:left="4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832B2"/>
    <w:multiLevelType w:val="hybridMultilevel"/>
    <w:tmpl w:val="29C0057E"/>
    <w:lvl w:ilvl="0" w:tplc="20DAB1F6">
      <w:start w:val="1"/>
      <w:numFmt w:val="lowerLetter"/>
      <w:lvlText w:val="(%1)"/>
      <w:lvlJc w:val="left"/>
      <w:pPr>
        <w:ind w:left="4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0B20417"/>
    <w:multiLevelType w:val="hybridMultilevel"/>
    <w:tmpl w:val="418A9CC4"/>
    <w:lvl w:ilvl="0" w:tplc="20DAB1F6">
      <w:start w:val="1"/>
      <w:numFmt w:val="lowerLetter"/>
      <w:lvlText w:val="(%1)"/>
      <w:lvlJc w:val="left"/>
      <w:pPr>
        <w:ind w:left="4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B218C0"/>
    <w:multiLevelType w:val="hybridMultilevel"/>
    <w:tmpl w:val="DF08D0D8"/>
    <w:lvl w:ilvl="0" w:tplc="A5EA8D60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A56612"/>
    <w:multiLevelType w:val="hybridMultilevel"/>
    <w:tmpl w:val="DF08D0D8"/>
    <w:lvl w:ilvl="0" w:tplc="A5EA8D60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F214C4B"/>
    <w:multiLevelType w:val="hybridMultilevel"/>
    <w:tmpl w:val="405C6302"/>
    <w:lvl w:ilvl="0" w:tplc="B59E25CE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F440F35"/>
    <w:multiLevelType w:val="hybridMultilevel"/>
    <w:tmpl w:val="2A7C445E"/>
    <w:lvl w:ilvl="0" w:tplc="FFFFFFFF">
      <w:start w:val="1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20" w:hanging="360"/>
      </w:pPr>
    </w:lvl>
    <w:lvl w:ilvl="2" w:tplc="0809001B" w:tentative="1">
      <w:start w:val="1"/>
      <w:numFmt w:val="lowerRoman"/>
      <w:lvlText w:val="%3."/>
      <w:lvlJc w:val="right"/>
      <w:pPr>
        <w:ind w:left="2140" w:hanging="180"/>
      </w:pPr>
    </w:lvl>
    <w:lvl w:ilvl="3" w:tplc="0809000F" w:tentative="1">
      <w:start w:val="1"/>
      <w:numFmt w:val="decimal"/>
      <w:lvlText w:val="%4."/>
      <w:lvlJc w:val="left"/>
      <w:pPr>
        <w:ind w:left="2860" w:hanging="360"/>
      </w:pPr>
    </w:lvl>
    <w:lvl w:ilvl="4" w:tplc="08090019" w:tentative="1">
      <w:start w:val="1"/>
      <w:numFmt w:val="lowerLetter"/>
      <w:lvlText w:val="%5."/>
      <w:lvlJc w:val="left"/>
      <w:pPr>
        <w:ind w:left="3580" w:hanging="360"/>
      </w:pPr>
    </w:lvl>
    <w:lvl w:ilvl="5" w:tplc="0809001B" w:tentative="1">
      <w:start w:val="1"/>
      <w:numFmt w:val="lowerRoman"/>
      <w:lvlText w:val="%6."/>
      <w:lvlJc w:val="right"/>
      <w:pPr>
        <w:ind w:left="4300" w:hanging="180"/>
      </w:pPr>
    </w:lvl>
    <w:lvl w:ilvl="6" w:tplc="0809000F" w:tentative="1">
      <w:start w:val="1"/>
      <w:numFmt w:val="decimal"/>
      <w:lvlText w:val="%7."/>
      <w:lvlJc w:val="left"/>
      <w:pPr>
        <w:ind w:left="5020" w:hanging="360"/>
      </w:pPr>
    </w:lvl>
    <w:lvl w:ilvl="7" w:tplc="08090019" w:tentative="1">
      <w:start w:val="1"/>
      <w:numFmt w:val="lowerLetter"/>
      <w:lvlText w:val="%8."/>
      <w:lvlJc w:val="left"/>
      <w:pPr>
        <w:ind w:left="5740" w:hanging="360"/>
      </w:pPr>
    </w:lvl>
    <w:lvl w:ilvl="8" w:tplc="08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13" w15:restartNumberingAfterBreak="0">
    <w:nsid w:val="374E5F82"/>
    <w:multiLevelType w:val="hybridMultilevel"/>
    <w:tmpl w:val="6026FBF4"/>
    <w:lvl w:ilvl="0" w:tplc="11A4430C">
      <w:start w:val="1"/>
      <w:numFmt w:val="decimal"/>
      <w:lvlText w:val="%1."/>
      <w:lvlJc w:val="left"/>
      <w:pPr>
        <w:ind w:left="25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59E25CE">
      <w:start w:val="1"/>
      <w:numFmt w:val="lowerLetter"/>
      <w:lvlText w:val="(%2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98380C38">
      <w:start w:val="1"/>
      <w:numFmt w:val="lowerRoman"/>
      <w:lvlText w:val="%3"/>
      <w:lvlJc w:val="left"/>
      <w:pPr>
        <w:ind w:left="14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252C91A6">
      <w:start w:val="1"/>
      <w:numFmt w:val="decimal"/>
      <w:lvlText w:val="%4"/>
      <w:lvlJc w:val="left"/>
      <w:pPr>
        <w:ind w:left="213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32D6AE44">
      <w:start w:val="1"/>
      <w:numFmt w:val="lowerLetter"/>
      <w:lvlText w:val="%5"/>
      <w:lvlJc w:val="left"/>
      <w:pPr>
        <w:ind w:left="285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EA14BFAA">
      <w:start w:val="1"/>
      <w:numFmt w:val="lowerRoman"/>
      <w:lvlText w:val="%6"/>
      <w:lvlJc w:val="left"/>
      <w:pPr>
        <w:ind w:left="35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67685D00">
      <w:start w:val="1"/>
      <w:numFmt w:val="decimal"/>
      <w:lvlText w:val="%7"/>
      <w:lvlJc w:val="left"/>
      <w:pPr>
        <w:ind w:left="42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E6E20C6">
      <w:start w:val="1"/>
      <w:numFmt w:val="lowerLetter"/>
      <w:lvlText w:val="%8"/>
      <w:lvlJc w:val="left"/>
      <w:pPr>
        <w:ind w:left="50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29E6ED8">
      <w:start w:val="1"/>
      <w:numFmt w:val="lowerRoman"/>
      <w:lvlText w:val="%9"/>
      <w:lvlJc w:val="left"/>
      <w:pPr>
        <w:ind w:left="573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9746632"/>
    <w:multiLevelType w:val="hybridMultilevel"/>
    <w:tmpl w:val="9A7C37FE"/>
    <w:lvl w:ilvl="0" w:tplc="573C2AA0">
      <w:start w:val="1"/>
      <w:numFmt w:val="decimal"/>
      <w:lvlText w:val="%1"/>
      <w:lvlJc w:val="left"/>
      <w:pPr>
        <w:ind w:left="36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BC360614">
      <w:start w:val="3"/>
      <w:numFmt w:val="lowerLetter"/>
      <w:lvlText w:val="(%2)"/>
      <w:lvlJc w:val="left"/>
      <w:pPr>
        <w:ind w:left="80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89B0C05A">
      <w:start w:val="1"/>
      <w:numFmt w:val="lowerRoman"/>
      <w:lvlText w:val="%3"/>
      <w:lvlJc w:val="left"/>
      <w:pPr>
        <w:ind w:left="15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EBC0B308">
      <w:start w:val="1"/>
      <w:numFmt w:val="decimal"/>
      <w:lvlText w:val="%4"/>
      <w:lvlJc w:val="left"/>
      <w:pPr>
        <w:ind w:left="223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DAFEF6BE">
      <w:start w:val="1"/>
      <w:numFmt w:val="lowerLetter"/>
      <w:lvlText w:val="%5"/>
      <w:lvlJc w:val="left"/>
      <w:pPr>
        <w:ind w:left="295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6C440C2A">
      <w:start w:val="1"/>
      <w:numFmt w:val="lowerRoman"/>
      <w:lvlText w:val="%6"/>
      <w:lvlJc w:val="left"/>
      <w:pPr>
        <w:ind w:left="367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E2E28B76">
      <w:start w:val="1"/>
      <w:numFmt w:val="decimal"/>
      <w:lvlText w:val="%7"/>
      <w:lvlJc w:val="left"/>
      <w:pPr>
        <w:ind w:left="439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CC64B2C4">
      <w:start w:val="1"/>
      <w:numFmt w:val="lowerLetter"/>
      <w:lvlText w:val="%8"/>
      <w:lvlJc w:val="left"/>
      <w:pPr>
        <w:ind w:left="511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AEB6271E">
      <w:start w:val="1"/>
      <w:numFmt w:val="lowerRoman"/>
      <w:lvlText w:val="%9"/>
      <w:lvlJc w:val="left"/>
      <w:pPr>
        <w:ind w:left="5838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426142FB"/>
    <w:multiLevelType w:val="hybridMultilevel"/>
    <w:tmpl w:val="9FD40B1A"/>
    <w:lvl w:ilvl="0" w:tplc="B59E25CE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5144A3D"/>
    <w:multiLevelType w:val="hybridMultilevel"/>
    <w:tmpl w:val="82AC74FE"/>
    <w:lvl w:ilvl="0" w:tplc="B59E25CE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5CF53FE"/>
    <w:multiLevelType w:val="hybridMultilevel"/>
    <w:tmpl w:val="597E9E1A"/>
    <w:lvl w:ilvl="0" w:tplc="330CC49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84A11F4"/>
    <w:multiLevelType w:val="hybridMultilevel"/>
    <w:tmpl w:val="F24612D8"/>
    <w:lvl w:ilvl="0" w:tplc="20DAB1F6">
      <w:start w:val="1"/>
      <w:numFmt w:val="lowerLetter"/>
      <w:lvlText w:val="(%1)"/>
      <w:lvlJc w:val="left"/>
      <w:pPr>
        <w:ind w:left="4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D35DAC"/>
    <w:multiLevelType w:val="hybridMultilevel"/>
    <w:tmpl w:val="BB20468A"/>
    <w:lvl w:ilvl="0" w:tplc="FFFFFFFF">
      <w:start w:val="1"/>
      <w:numFmt w:val="lowerLetter"/>
      <w:lvlText w:val="(%1)"/>
      <w:lvlJc w:val="left"/>
      <w:pPr>
        <w:ind w:left="7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20" w:hanging="360"/>
      </w:pPr>
    </w:lvl>
    <w:lvl w:ilvl="2" w:tplc="0809001B" w:tentative="1">
      <w:start w:val="1"/>
      <w:numFmt w:val="lowerRoman"/>
      <w:lvlText w:val="%3."/>
      <w:lvlJc w:val="right"/>
      <w:pPr>
        <w:ind w:left="2140" w:hanging="180"/>
      </w:pPr>
    </w:lvl>
    <w:lvl w:ilvl="3" w:tplc="0809000F" w:tentative="1">
      <w:start w:val="1"/>
      <w:numFmt w:val="decimal"/>
      <w:lvlText w:val="%4."/>
      <w:lvlJc w:val="left"/>
      <w:pPr>
        <w:ind w:left="2860" w:hanging="360"/>
      </w:pPr>
    </w:lvl>
    <w:lvl w:ilvl="4" w:tplc="08090019" w:tentative="1">
      <w:start w:val="1"/>
      <w:numFmt w:val="lowerLetter"/>
      <w:lvlText w:val="%5."/>
      <w:lvlJc w:val="left"/>
      <w:pPr>
        <w:ind w:left="3580" w:hanging="360"/>
      </w:pPr>
    </w:lvl>
    <w:lvl w:ilvl="5" w:tplc="0809001B" w:tentative="1">
      <w:start w:val="1"/>
      <w:numFmt w:val="lowerRoman"/>
      <w:lvlText w:val="%6."/>
      <w:lvlJc w:val="right"/>
      <w:pPr>
        <w:ind w:left="4300" w:hanging="180"/>
      </w:pPr>
    </w:lvl>
    <w:lvl w:ilvl="6" w:tplc="0809000F" w:tentative="1">
      <w:start w:val="1"/>
      <w:numFmt w:val="decimal"/>
      <w:lvlText w:val="%7."/>
      <w:lvlJc w:val="left"/>
      <w:pPr>
        <w:ind w:left="5020" w:hanging="360"/>
      </w:pPr>
    </w:lvl>
    <w:lvl w:ilvl="7" w:tplc="08090019" w:tentative="1">
      <w:start w:val="1"/>
      <w:numFmt w:val="lowerLetter"/>
      <w:lvlText w:val="%8."/>
      <w:lvlJc w:val="left"/>
      <w:pPr>
        <w:ind w:left="5740" w:hanging="360"/>
      </w:pPr>
    </w:lvl>
    <w:lvl w:ilvl="8" w:tplc="0809001B" w:tentative="1">
      <w:start w:val="1"/>
      <w:numFmt w:val="lowerRoman"/>
      <w:lvlText w:val="%9."/>
      <w:lvlJc w:val="right"/>
      <w:pPr>
        <w:ind w:left="6460" w:hanging="180"/>
      </w:pPr>
    </w:lvl>
  </w:abstractNum>
  <w:abstractNum w:abstractNumId="20" w15:restartNumberingAfterBreak="0">
    <w:nsid w:val="55DD57A6"/>
    <w:multiLevelType w:val="hybridMultilevel"/>
    <w:tmpl w:val="9D28A606"/>
    <w:lvl w:ilvl="0" w:tplc="A5EA8D60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C4349B"/>
    <w:multiLevelType w:val="hybridMultilevel"/>
    <w:tmpl w:val="DF08D0D8"/>
    <w:lvl w:ilvl="0" w:tplc="FFFFFFFF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8207D19"/>
    <w:multiLevelType w:val="hybridMultilevel"/>
    <w:tmpl w:val="DF08D0D8"/>
    <w:lvl w:ilvl="0" w:tplc="A5EA8D60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7775C1"/>
    <w:multiLevelType w:val="hybridMultilevel"/>
    <w:tmpl w:val="58AE7106"/>
    <w:lvl w:ilvl="0" w:tplc="B59E25CE">
      <w:start w:val="1"/>
      <w:numFmt w:val="lowerLetter"/>
      <w:lvlText w:val="(%1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BAF781B"/>
    <w:multiLevelType w:val="hybridMultilevel"/>
    <w:tmpl w:val="DD72DA5C"/>
    <w:lvl w:ilvl="0" w:tplc="9E8E4486">
      <w:start w:val="7"/>
      <w:numFmt w:val="decimal"/>
      <w:lvlText w:val="%1."/>
      <w:lvlJc w:val="left"/>
      <w:pPr>
        <w:ind w:left="454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20DAB1F6">
      <w:start w:val="1"/>
      <w:numFmt w:val="lowerLetter"/>
      <w:lvlText w:val="(%2)"/>
      <w:lvlJc w:val="left"/>
      <w:pPr>
        <w:ind w:left="450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D97CE664">
      <w:start w:val="1"/>
      <w:numFmt w:val="lowerRoman"/>
      <w:lvlText w:val="%3"/>
      <w:lvlJc w:val="left"/>
      <w:pPr>
        <w:ind w:left="14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F92AA9C">
      <w:start w:val="1"/>
      <w:numFmt w:val="decimal"/>
      <w:lvlText w:val="%4"/>
      <w:lvlJc w:val="left"/>
      <w:pPr>
        <w:ind w:left="21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AF9C6F66">
      <w:start w:val="1"/>
      <w:numFmt w:val="lowerLetter"/>
      <w:lvlText w:val="%5"/>
      <w:lvlJc w:val="left"/>
      <w:pPr>
        <w:ind w:left="288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30CA44C2">
      <w:start w:val="1"/>
      <w:numFmt w:val="lowerRoman"/>
      <w:lvlText w:val="%6"/>
      <w:lvlJc w:val="left"/>
      <w:pPr>
        <w:ind w:left="360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492A283A">
      <w:start w:val="1"/>
      <w:numFmt w:val="decimal"/>
      <w:lvlText w:val="%7"/>
      <w:lvlJc w:val="left"/>
      <w:pPr>
        <w:ind w:left="432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BF40733A">
      <w:start w:val="1"/>
      <w:numFmt w:val="lowerLetter"/>
      <w:lvlText w:val="%8"/>
      <w:lvlJc w:val="left"/>
      <w:pPr>
        <w:ind w:left="504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6F0457E">
      <w:start w:val="1"/>
      <w:numFmt w:val="lowerRoman"/>
      <w:lvlText w:val="%9"/>
      <w:lvlJc w:val="left"/>
      <w:pPr>
        <w:ind w:left="5761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73F12F70"/>
    <w:multiLevelType w:val="hybridMultilevel"/>
    <w:tmpl w:val="2E249D78"/>
    <w:lvl w:ilvl="0" w:tplc="A0FC6D76">
      <w:start w:val="1"/>
      <w:numFmt w:val="decimal"/>
      <w:lvlText w:val="%1."/>
      <w:lvlJc w:val="left"/>
      <w:pPr>
        <w:ind w:left="255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5EA8D60">
      <w:start w:val="1"/>
      <w:numFmt w:val="lowerLetter"/>
      <w:lvlText w:val="(%2)"/>
      <w:lvlJc w:val="left"/>
      <w:pPr>
        <w:ind w:left="339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06320C7A">
      <w:start w:val="1"/>
      <w:numFmt w:val="lowerRoman"/>
      <w:lvlText w:val="%3"/>
      <w:lvlJc w:val="left"/>
      <w:pPr>
        <w:ind w:left="14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1C7073AC">
      <w:start w:val="1"/>
      <w:numFmt w:val="decimal"/>
      <w:lvlText w:val="%4"/>
      <w:lvlJc w:val="left"/>
      <w:pPr>
        <w:ind w:left="213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08D66096">
      <w:start w:val="1"/>
      <w:numFmt w:val="lowerLetter"/>
      <w:lvlText w:val="%5"/>
      <w:lvlJc w:val="left"/>
      <w:pPr>
        <w:ind w:left="285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BF1E748E">
      <w:start w:val="1"/>
      <w:numFmt w:val="lowerRoman"/>
      <w:lvlText w:val="%6"/>
      <w:lvlJc w:val="left"/>
      <w:pPr>
        <w:ind w:left="357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C668F6E4">
      <w:start w:val="1"/>
      <w:numFmt w:val="decimal"/>
      <w:lvlText w:val="%7"/>
      <w:lvlJc w:val="left"/>
      <w:pPr>
        <w:ind w:left="429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070D6FC">
      <w:start w:val="1"/>
      <w:numFmt w:val="lowerLetter"/>
      <w:lvlText w:val="%8"/>
      <w:lvlJc w:val="left"/>
      <w:pPr>
        <w:ind w:left="501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FA5A0E5C">
      <w:start w:val="1"/>
      <w:numFmt w:val="lowerRoman"/>
      <w:lvlText w:val="%9"/>
      <w:lvlJc w:val="left"/>
      <w:pPr>
        <w:ind w:left="5736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778171C2"/>
    <w:multiLevelType w:val="hybridMultilevel"/>
    <w:tmpl w:val="C8725072"/>
    <w:lvl w:ilvl="0" w:tplc="20DAB1F6">
      <w:start w:val="1"/>
      <w:numFmt w:val="lowerLetter"/>
      <w:lvlText w:val="(%1)"/>
      <w:lvlJc w:val="left"/>
      <w:pPr>
        <w:ind w:left="427"/>
      </w:pPr>
      <w:rPr>
        <w:rFonts w:ascii="Cambria" w:eastAsia="Cambria" w:hAnsi="Cambria" w:cs="Cambria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24"/>
  </w:num>
  <w:num w:numId="3">
    <w:abstractNumId w:val="14"/>
  </w:num>
  <w:num w:numId="4">
    <w:abstractNumId w:val="25"/>
  </w:num>
  <w:num w:numId="5">
    <w:abstractNumId w:val="20"/>
  </w:num>
  <w:num w:numId="6">
    <w:abstractNumId w:val="22"/>
  </w:num>
  <w:num w:numId="7">
    <w:abstractNumId w:val="5"/>
  </w:num>
  <w:num w:numId="8">
    <w:abstractNumId w:val="18"/>
  </w:num>
  <w:num w:numId="9">
    <w:abstractNumId w:val="16"/>
  </w:num>
  <w:num w:numId="10">
    <w:abstractNumId w:val="3"/>
  </w:num>
  <w:num w:numId="11">
    <w:abstractNumId w:val="0"/>
  </w:num>
  <w:num w:numId="12">
    <w:abstractNumId w:val="9"/>
  </w:num>
  <w:num w:numId="13">
    <w:abstractNumId w:val="6"/>
  </w:num>
  <w:num w:numId="14">
    <w:abstractNumId w:val="26"/>
  </w:num>
  <w:num w:numId="15">
    <w:abstractNumId w:val="7"/>
  </w:num>
  <w:num w:numId="16">
    <w:abstractNumId w:val="23"/>
  </w:num>
  <w:num w:numId="17">
    <w:abstractNumId w:val="1"/>
  </w:num>
  <w:num w:numId="18">
    <w:abstractNumId w:val="10"/>
  </w:num>
  <w:num w:numId="19">
    <w:abstractNumId w:val="8"/>
  </w:num>
  <w:num w:numId="20">
    <w:abstractNumId w:val="17"/>
  </w:num>
  <w:num w:numId="21">
    <w:abstractNumId w:val="15"/>
  </w:num>
  <w:num w:numId="22">
    <w:abstractNumId w:val="4"/>
  </w:num>
  <w:num w:numId="23">
    <w:abstractNumId w:val="2"/>
  </w:num>
  <w:num w:numId="24">
    <w:abstractNumId w:val="12"/>
  </w:num>
  <w:num w:numId="25">
    <w:abstractNumId w:val="19"/>
  </w:num>
  <w:num w:numId="26">
    <w:abstractNumId w:val="21"/>
  </w:num>
  <w:num w:numId="2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M0N7AwszC1sDQ2NjNX0lEKTi0uzszPAykwrAUAqEYB6CwAAAA="/>
  </w:docVars>
  <w:rsids>
    <w:rsidRoot w:val="004D46C9"/>
    <w:rsid w:val="00060DA2"/>
    <w:rsid w:val="000636F9"/>
    <w:rsid w:val="00095B89"/>
    <w:rsid w:val="000A22BF"/>
    <w:rsid w:val="000A4C35"/>
    <w:rsid w:val="000C3CE2"/>
    <w:rsid w:val="000C5823"/>
    <w:rsid w:val="00107F57"/>
    <w:rsid w:val="00182D42"/>
    <w:rsid w:val="001B558B"/>
    <w:rsid w:val="001D2E8D"/>
    <w:rsid w:val="0023293F"/>
    <w:rsid w:val="00265817"/>
    <w:rsid w:val="00275109"/>
    <w:rsid w:val="00315EB3"/>
    <w:rsid w:val="003167D3"/>
    <w:rsid w:val="00324342"/>
    <w:rsid w:val="003264D1"/>
    <w:rsid w:val="00353C64"/>
    <w:rsid w:val="003A0E30"/>
    <w:rsid w:val="003A6862"/>
    <w:rsid w:val="0040357C"/>
    <w:rsid w:val="00485336"/>
    <w:rsid w:val="00494C0A"/>
    <w:rsid w:val="004C62D2"/>
    <w:rsid w:val="004D46C9"/>
    <w:rsid w:val="004E67CC"/>
    <w:rsid w:val="004E7FB3"/>
    <w:rsid w:val="00524359"/>
    <w:rsid w:val="005310D3"/>
    <w:rsid w:val="00560FF9"/>
    <w:rsid w:val="00582A6E"/>
    <w:rsid w:val="0058336F"/>
    <w:rsid w:val="00586B97"/>
    <w:rsid w:val="005E3E62"/>
    <w:rsid w:val="0060635E"/>
    <w:rsid w:val="00615D7E"/>
    <w:rsid w:val="006259CC"/>
    <w:rsid w:val="00625FE9"/>
    <w:rsid w:val="00646EB0"/>
    <w:rsid w:val="00655BB7"/>
    <w:rsid w:val="00662DBD"/>
    <w:rsid w:val="006B4DFE"/>
    <w:rsid w:val="00731148"/>
    <w:rsid w:val="007772FE"/>
    <w:rsid w:val="007916DD"/>
    <w:rsid w:val="00792703"/>
    <w:rsid w:val="00793B74"/>
    <w:rsid w:val="007A0E25"/>
    <w:rsid w:val="007C0397"/>
    <w:rsid w:val="007C72E2"/>
    <w:rsid w:val="00875D01"/>
    <w:rsid w:val="00885DB0"/>
    <w:rsid w:val="008C350A"/>
    <w:rsid w:val="008D3D5B"/>
    <w:rsid w:val="008F4927"/>
    <w:rsid w:val="0090676F"/>
    <w:rsid w:val="00914D02"/>
    <w:rsid w:val="00925274"/>
    <w:rsid w:val="009B30BC"/>
    <w:rsid w:val="009B5CB3"/>
    <w:rsid w:val="009B6229"/>
    <w:rsid w:val="009F6AA8"/>
    <w:rsid w:val="00A1498A"/>
    <w:rsid w:val="00A16EC4"/>
    <w:rsid w:val="00A85A66"/>
    <w:rsid w:val="00A86266"/>
    <w:rsid w:val="00AE7D44"/>
    <w:rsid w:val="00B51907"/>
    <w:rsid w:val="00BA3D4C"/>
    <w:rsid w:val="00BA7430"/>
    <w:rsid w:val="00BC0214"/>
    <w:rsid w:val="00BF6A96"/>
    <w:rsid w:val="00C00097"/>
    <w:rsid w:val="00C05C98"/>
    <w:rsid w:val="00C4486E"/>
    <w:rsid w:val="00C55C0B"/>
    <w:rsid w:val="00C57649"/>
    <w:rsid w:val="00C6519B"/>
    <w:rsid w:val="00C721A2"/>
    <w:rsid w:val="00C91D20"/>
    <w:rsid w:val="00C95118"/>
    <w:rsid w:val="00CB0D04"/>
    <w:rsid w:val="00CB6CCC"/>
    <w:rsid w:val="00CE1B2A"/>
    <w:rsid w:val="00CE695E"/>
    <w:rsid w:val="00CE713E"/>
    <w:rsid w:val="00D0070E"/>
    <w:rsid w:val="00D14F8C"/>
    <w:rsid w:val="00D417B6"/>
    <w:rsid w:val="00D65779"/>
    <w:rsid w:val="00D67C03"/>
    <w:rsid w:val="00D726F5"/>
    <w:rsid w:val="00D95972"/>
    <w:rsid w:val="00DD4735"/>
    <w:rsid w:val="00E44C9B"/>
    <w:rsid w:val="00E543C2"/>
    <w:rsid w:val="00E73251"/>
    <w:rsid w:val="00E80D33"/>
    <w:rsid w:val="00E83F89"/>
    <w:rsid w:val="00E86802"/>
    <w:rsid w:val="00E93217"/>
    <w:rsid w:val="00F3108C"/>
    <w:rsid w:val="00F4351E"/>
    <w:rsid w:val="00F63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3714D2"/>
  <w15:docId w15:val="{B17B0D0A-8207-43A6-8BB5-FF9423D822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1148"/>
    <w:pPr>
      <w:spacing w:after="71" w:line="252" w:lineRule="auto"/>
      <w:ind w:firstLine="1"/>
    </w:pPr>
    <w:rPr>
      <w:rFonts w:ascii="Cambria" w:eastAsia="Cambria" w:hAnsi="Cambria" w:cs="Cambria"/>
      <w:color w:val="000000"/>
      <w:sz w:val="2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34"/>
      <w:ind w:left="451"/>
      <w:jc w:val="right"/>
      <w:outlineLvl w:val="0"/>
    </w:pPr>
    <w:rPr>
      <w:rFonts w:ascii="Cambria" w:eastAsia="Cambria" w:hAnsi="Cambria" w:cs="Cambria"/>
      <w:color w:val="000000"/>
      <w:sz w:val="2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mbria" w:eastAsia="Cambria" w:hAnsi="Cambria" w:cs="Cambria"/>
      <w:color w:val="000000"/>
      <w:sz w:val="29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PlaceholderText">
    <w:name w:val="Placeholder Text"/>
    <w:basedOn w:val="DefaultParagraphFont"/>
    <w:uiPriority w:val="99"/>
    <w:semiHidden/>
    <w:rsid w:val="00A16EC4"/>
    <w:rPr>
      <w:color w:val="808080"/>
    </w:rPr>
  </w:style>
  <w:style w:type="paragraph" w:styleId="ListParagraph">
    <w:name w:val="List Paragraph"/>
    <w:basedOn w:val="Normal"/>
    <w:uiPriority w:val="34"/>
    <w:qFormat/>
    <w:rsid w:val="00646EB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BC02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C0214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C0214"/>
    <w:rPr>
      <w:rFonts w:ascii="Cambria" w:eastAsia="Cambria" w:hAnsi="Cambria" w:cs="Cambria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C02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C0214"/>
    <w:rPr>
      <w:rFonts w:ascii="Cambria" w:eastAsia="Cambria" w:hAnsi="Cambria" w:cs="Cambria"/>
      <w:b/>
      <w:bCs/>
      <w:color w:val="000000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576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57649"/>
    <w:rPr>
      <w:rFonts w:ascii="Segoe UI" w:eastAsia="Cambria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4</Pages>
  <Words>760</Words>
  <Characters>433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vinash S Pramod</dc:creator>
  <cp:keywords/>
  <cp:lastModifiedBy>avinashspramod@gmail.com</cp:lastModifiedBy>
  <cp:revision>26</cp:revision>
  <dcterms:created xsi:type="dcterms:W3CDTF">2021-12-15T13:36:00Z</dcterms:created>
  <dcterms:modified xsi:type="dcterms:W3CDTF">2021-12-16T05:15:00Z</dcterms:modified>
</cp:coreProperties>
</file>